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9D86F" w14:textId="0E70F426" w:rsidR="00BE3467" w:rsidRPr="00F87E7F" w:rsidRDefault="00A3175E" w:rsidP="00BE3467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A3175E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748864" behindDoc="0" locked="0" layoutInCell="1" allowOverlap="1" wp14:anchorId="353D581C" wp14:editId="5A9EDC22">
            <wp:simplePos x="0" y="0"/>
            <wp:positionH relativeFrom="column">
              <wp:posOffset>3713675</wp:posOffset>
            </wp:positionH>
            <wp:positionV relativeFrom="paragraph">
              <wp:posOffset>-288436</wp:posOffset>
            </wp:positionV>
            <wp:extent cx="3217985" cy="370797"/>
            <wp:effectExtent l="0" t="0" r="0" b="0"/>
            <wp:wrapNone/>
            <wp:docPr id="911335964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335964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7985" cy="370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8"/>
        </w:rPr>
        <w:t xml:space="preserve">PERFIL DE LA MARCA </w:t>
      </w:r>
    </w:p>
    <w:p w14:paraId="44F0C449" w14:textId="77777777" w:rsidR="00C805C2" w:rsidRPr="00F87E7F" w:rsidRDefault="00BE3467" w:rsidP="00BE3467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>
        <w:rPr>
          <w:b/>
          <w:color w:val="595959" w:themeColor="text1" w:themeTint="A6"/>
          <w:sz w:val="48"/>
        </w:rPr>
        <w:t>HOJA DE CÁLCULO</w:t>
      </w:r>
    </w:p>
    <w:p w14:paraId="63A6F391" w14:textId="77777777" w:rsidR="00634D73" w:rsidRPr="00F721DA" w:rsidRDefault="00634D73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16DAF3B8" w14:textId="77777777" w:rsidR="00BE3467" w:rsidRPr="00F721DA" w:rsidRDefault="00BE3467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68C49EDA" w14:textId="77777777" w:rsidR="00BE3467" w:rsidRPr="00F721DA" w:rsidRDefault="00940869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  <w:r w:rsidRPr="00F721DA">
        <w:rPr>
          <w:rFonts w:ascii="Verdana" w:hAnsi="Verdana"/>
          <w:caps/>
          <w:noProof/>
          <w:color w:val="7F7F7F" w:themeColor="text1" w:themeTint="80"/>
          <w:sz w:val="24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51F2ED6A" wp14:editId="6FBAF1B8">
                <wp:simplePos x="0" y="0"/>
                <wp:positionH relativeFrom="column">
                  <wp:posOffset>-53340</wp:posOffset>
                </wp:positionH>
                <wp:positionV relativeFrom="paragraph">
                  <wp:posOffset>279400</wp:posOffset>
                </wp:positionV>
                <wp:extent cx="4373880" cy="1967697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9676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03E63" w14:textId="6F0618E5" w:rsidR="00BE3467" w:rsidRDefault="00BE3467" w:rsidP="002E4406">
                            <w:pPr>
                              <w:pStyle w:val="NoSpacing"/>
                            </w:pPr>
                            <w:r>
                              <w:rPr>
                                <w:rFonts w:ascii="Verdana" w:hAnsi="Verdana"/>
                                <w:color w:val="595959" w:themeColor="text1" w:themeTint="A6"/>
                                <w:sz w:val="100"/>
                              </w:rPr>
                              <w:t>Nombre de la empre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F2ED6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4.2pt;margin-top:22pt;width:344.4pt;height:154.9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" filled="f" stroked="f" strokeweight=".5pt">
                <v:textbox>
                  <w:txbxContent>
                    <w:p w14:paraId="3D803E63" w14:textId="6F0618E5" w:rsidR="00BE3467" w:rsidRDefault="00BE3467" w:rsidP="002E4406">
                      <w:pPr>
                        <w:pStyle w:val="NoSpacing"/>
                      </w:pPr>
                      <w:r>
                        <w:rPr>
                          <w:rFonts w:ascii="Verdana" w:hAnsi="Verdana"/>
                          <w:color w:val="595959" w:themeColor="text1" w:themeTint="A6"/>
                          <w:sz w:val="100"/>
                        </w:rPr>
                        <w:t>Nombre de la empresa</w:t>
                      </w:r>
                    </w:p>
                  </w:txbxContent>
                </v:textbox>
              </v:shape>
            </w:pict>
          </mc:Fallback>
        </mc:AlternateContent>
      </w:r>
    </w:p>
    <w:p w14:paraId="5A0EF633" w14:textId="77777777" w:rsidR="00C805C2" w:rsidRPr="00F721DA" w:rsidRDefault="00C805C2" w:rsidP="00C805C2">
      <w:pPr>
        <w:rPr>
          <w:rFonts w:ascii="Verdana" w:hAnsi="Verdana" w:cs="Times New Roman"/>
          <w:b/>
          <w:color w:val="808080" w:themeColor="background1" w:themeShade="80"/>
          <w:sz w:val="10"/>
          <w:szCs w:val="18"/>
        </w:rPr>
      </w:pPr>
    </w:p>
    <w:p w14:paraId="0B07D6AD" w14:textId="77777777" w:rsidR="00BE3467" w:rsidRPr="00F721DA" w:rsidRDefault="00BE3467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46C35DA6" w14:textId="77777777" w:rsidR="00BE3467" w:rsidRPr="00F721DA" w:rsidRDefault="00BE3467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4FEC88FD" w14:textId="77777777" w:rsidR="00A57004" w:rsidRPr="00F721DA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40502A07" w14:textId="77777777" w:rsidR="00CE5D3F" w:rsidRPr="00F721DA" w:rsidRDefault="00CE5D3F" w:rsidP="00A32F89">
      <w:pPr>
        <w:rPr>
          <w:rFonts w:ascii="Verdana" w:hAnsi="Verdana" w:cs="Times New Roman"/>
        </w:rPr>
      </w:pPr>
    </w:p>
    <w:p w14:paraId="5E691965" w14:textId="2BE5C70B" w:rsidR="00CE5D3F" w:rsidRPr="00F721DA" w:rsidRDefault="00813E51" w:rsidP="00A32F89">
      <w:pPr>
        <w:rPr>
          <w:rFonts w:ascii="Verdana" w:hAnsi="Verdana" w:cs="Times New Roman"/>
        </w:rPr>
      </w:pPr>
      <w:r w:rsidRPr="00F721DA">
        <w:rPr>
          <w:rFonts w:ascii="Verdana" w:hAnsi="Verdana"/>
          <w:caps/>
          <w:noProof/>
          <w:color w:val="7F7F7F" w:themeColor="text1" w:themeTint="80"/>
          <w:sz w:val="24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3BA06F15" wp14:editId="47536C02">
                <wp:simplePos x="0" y="0"/>
                <wp:positionH relativeFrom="column">
                  <wp:posOffset>-53340</wp:posOffset>
                </wp:positionH>
                <wp:positionV relativeFrom="paragraph">
                  <wp:posOffset>974090</wp:posOffset>
                </wp:positionV>
                <wp:extent cx="6169025" cy="17602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9025" cy="1760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9C9227" w14:textId="77777777" w:rsidR="00BE3467" w:rsidRPr="00ED7086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  <w:r>
                              <w:rPr>
                                <w:rFonts w:ascii="Verdana" w:hAnsi="Verdana"/>
                                <w:caps/>
                                <w:color w:val="7F7F7F" w:themeColor="text1" w:themeTint="80"/>
                                <w:sz w:val="24"/>
                              </w:rPr>
                              <w:t>gerente de marca</w:t>
                            </w:r>
                          </w:p>
                          <w:p w14:paraId="169FD03E" w14:textId="77777777" w:rsidR="00BE3467" w:rsidRPr="00ED7086" w:rsidRDefault="00BE3467" w:rsidP="00BE3467">
                            <w:pPr>
                              <w:pStyle w:val="NoSpacing"/>
                              <w:spacing w:before="40" w:after="40"/>
                              <w:rPr>
                                <w:rFonts w:ascii="Verdana" w:hAnsi="Verdana" w:cs="Times New Roman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caps/>
                                <w:color w:val="595959" w:themeColor="text1" w:themeTint="A6"/>
                                <w:sz w:val="28"/>
                              </w:rPr>
                              <w:t>NOMBRE del gerente de marca</w:t>
                            </w:r>
                          </w:p>
                          <w:p w14:paraId="0C04877C" w14:textId="77777777" w:rsidR="00BE3467" w:rsidRPr="00ED7086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14:paraId="24CE52ED" w14:textId="77777777" w:rsidR="00BE3467" w:rsidRPr="00ED7086" w:rsidRDefault="00BE3467" w:rsidP="00BE3467">
                            <w:pPr>
                              <w:pStyle w:val="NoSpacing"/>
                              <w:spacing w:before="80" w:after="40"/>
                              <w:rPr>
                                <w:rFonts w:ascii="Verdana" w:hAnsi="Verdana" w:cs="Times New Roman"/>
                                <w:caps/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14:paraId="1A500E64" w14:textId="77777777" w:rsidR="00BE3467" w:rsidRPr="00ED7086" w:rsidRDefault="00BE3467" w:rsidP="00BE3467">
                            <w:pPr>
                              <w:pStyle w:val="NoSpacing"/>
                              <w:spacing w:before="40" w:after="40"/>
                              <w:rPr>
                                <w:rFonts w:ascii="Verdana" w:hAnsi="Verdana" w:cs="Times New Roman"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caps/>
                                <w:color w:val="595959" w:themeColor="text1" w:themeTint="A6"/>
                                <w:sz w:val="28"/>
                              </w:rPr>
                              <w:t>00/00/0000</w:t>
                            </w:r>
                          </w:p>
                          <w:p w14:paraId="0C44BFF7" w14:textId="77777777" w:rsidR="00BE3467" w:rsidRDefault="00BE3467" w:rsidP="00BE34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06F15" id="Text Box 13" o:spid="_x0000_s1027" type="#_x0000_t202" style="position:absolute;margin-left:-4.2pt;margin-top:76.7pt;width:485.75pt;height:138.6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" filled="f" stroked="f" strokeweight=".5pt">
                <v:textbox>
                  <w:txbxContent>
                    <w:p w14:paraId="499C9227" w14:textId="77777777" w:rsidR="00BE3467" w:rsidRPr="00ED7086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  <w:r>
                        <w:rPr>
                          <w:rFonts w:ascii="Verdana" w:hAnsi="Verdana"/>
                          <w:caps/>
                          <w:color w:val="7F7F7F" w:themeColor="text1" w:themeTint="80"/>
                          <w:sz w:val="24"/>
                        </w:rPr>
                        <w:t>gerente de marca</w:t>
                      </w:r>
                    </w:p>
                    <w:p w14:paraId="169FD03E" w14:textId="77777777" w:rsidR="00BE3467" w:rsidRPr="00ED7086" w:rsidRDefault="00BE3467" w:rsidP="00BE3467">
                      <w:pPr>
                        <w:pStyle w:val="NoSpacing"/>
                        <w:spacing w:before="40" w:after="40"/>
                        <w:rPr>
                          <w:rFonts w:ascii="Verdana" w:hAnsi="Verdana" w:cs="Times New Roman"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caps/>
                          <w:color w:val="595959" w:themeColor="text1" w:themeTint="A6"/>
                          <w:sz w:val="28"/>
                        </w:rPr>
                        <w:t>NOMBRE del gerente de marca</w:t>
                      </w:r>
                    </w:p>
                    <w:p w14:paraId="0C04877C" w14:textId="77777777" w:rsidR="00BE3467" w:rsidRPr="00ED7086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</w:p>
                    <w:p w14:paraId="24CE52ED" w14:textId="77777777" w:rsidR="00BE3467" w:rsidRPr="00ED7086" w:rsidRDefault="00BE3467" w:rsidP="00BE3467">
                      <w:pPr>
                        <w:pStyle w:val="NoSpacing"/>
                        <w:spacing w:before="80" w:after="40"/>
                        <w:rPr>
                          <w:rFonts w:ascii="Verdana" w:hAnsi="Verdana" w:cs="Times New Roman"/>
                          <w:caps/>
                          <w:color w:val="7F7F7F" w:themeColor="text1" w:themeTint="80"/>
                          <w:sz w:val="24"/>
                        </w:rPr>
                      </w:pPr>
                    </w:p>
                    <w:p w14:paraId="1A500E64" w14:textId="77777777" w:rsidR="00BE3467" w:rsidRPr="00ED7086" w:rsidRDefault="00BE3467" w:rsidP="00BE3467">
                      <w:pPr>
                        <w:pStyle w:val="NoSpacing"/>
                        <w:spacing w:before="40" w:after="40"/>
                        <w:rPr>
                          <w:rFonts w:ascii="Verdana" w:hAnsi="Verdana" w:cs="Times New Roman"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caps/>
                          <w:color w:val="595959" w:themeColor="text1" w:themeTint="A6"/>
                          <w:sz w:val="28"/>
                        </w:rPr>
                        <w:t>00/00/0000</w:t>
                      </w:r>
                    </w:p>
                    <w:p w14:paraId="0C44BFF7" w14:textId="77777777" w:rsidR="00BE3467" w:rsidRDefault="00BE3467" w:rsidP="00BE3467"/>
                  </w:txbxContent>
                </v:textbox>
              </v:shape>
            </w:pict>
          </mc:Fallback>
        </mc:AlternateContent>
      </w:r>
      <w:r w:rsidR="00C20F49">
        <w:t xml:space="preserve"> </w:t>
      </w:r>
    </w:p>
    <w:p w14:paraId="01002325" w14:textId="28E36C6B" w:rsidR="00BE3467" w:rsidRPr="00F721DA" w:rsidRDefault="00BE3467" w:rsidP="00A32F89">
      <w:pPr>
        <w:rPr>
          <w:rFonts w:ascii="Verdana" w:hAnsi="Verdana" w:cs="Times New Roman"/>
        </w:rPr>
        <w:sectPr w:rsidR="00BE3467" w:rsidRPr="00F721DA" w:rsidSect="0093707B">
          <w:footerReference w:type="default" r:id="rId10"/>
          <w:footerReference w:type="first" r:id="rId11"/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sdt>
      <w:sdtPr>
        <w:rPr>
          <w:rFonts w:ascii="Verdana" w:eastAsiaTheme="minorHAnsi" w:hAnsi="Verdana" w:cs="Times New Roman"/>
          <w:caps w:val="0"/>
          <w:color w:val="0DE3E6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0"/>
          <w:szCs w:val="20"/>
        </w:rPr>
      </w:sdtEndPr>
      <w:sdtContent>
        <w:sdt>
          <w:sdtPr>
            <w:rPr>
              <w:rFonts w:ascii="Verdana" w:eastAsiaTheme="minorHAnsi" w:hAnsi="Verdana" w:cstheme="minorBidi"/>
              <w:caps w:val="0"/>
              <w:color w:val="808080" w:themeColor="background1" w:themeShade="80"/>
              <w:sz w:val="40"/>
              <w:szCs w:val="24"/>
            </w:rPr>
            <w:id w:val="-1816869154"/>
            <w:docPartObj>
              <w:docPartGallery w:val="Table of Contents"/>
              <w:docPartUnique/>
            </w:docPartObj>
          </w:sdtPr>
          <w:sdtEndPr>
            <w:rPr>
              <w:rFonts w:eastAsiaTheme="minorEastAsia"/>
              <w:b/>
              <w:bCs/>
              <w:color w:val="auto"/>
              <w:sz w:val="20"/>
              <w:szCs w:val="20"/>
            </w:rPr>
          </w:sdtEndPr>
          <w:sdtContent>
            <w:p w14:paraId="7D50E1AF" w14:textId="77777777" w:rsidR="00BD2BEE" w:rsidRPr="00F721DA" w:rsidRDefault="00BD2BEE" w:rsidP="0001230F">
              <w:pPr>
                <w:pStyle w:val="TOCHeading"/>
                <w:spacing w:line="480" w:lineRule="auto"/>
                <w:rPr>
                  <w:rFonts w:ascii="Verdana" w:hAnsi="Verdana" w:cstheme="minorHAnsi"/>
                  <w:color w:val="808080" w:themeColor="background1" w:themeShade="80"/>
                  <w:sz w:val="22"/>
                  <w:szCs w:val="22"/>
                </w:rPr>
              </w:pPr>
              <w:r>
                <w:rPr>
                  <w:rFonts w:ascii="Verdana" w:hAnsi="Verdana"/>
                  <w:color w:val="808080" w:themeColor="background1" w:themeShade="80"/>
                  <w:sz w:val="40"/>
                </w:rPr>
                <w:t>Índice</w:t>
              </w:r>
            </w:p>
            <w:p w14:paraId="4C657F2B" w14:textId="10CEAC31" w:rsidR="00813E51" w:rsidRDefault="00BD2BEE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r w:rsidRPr="00940869">
                <w:rPr>
                  <w:b/>
                  <w:bCs/>
                  <w:color w:val="000000" w:themeColor="text1"/>
                  <w:szCs w:val="26"/>
                </w:rPr>
                <w:fldChar w:fldCharType="begin"/>
              </w:r>
              <w:r w:rsidRPr="00940869">
                <w:rPr>
                  <w:b/>
                  <w:bCs/>
                  <w:color w:val="000000" w:themeColor="text1"/>
                  <w:szCs w:val="26"/>
                </w:rPr>
                <w:instrText xml:space="preserve"> TOC \o "1-3" \h \z \u </w:instrText>
              </w:r>
              <w:r w:rsidRPr="00940869">
                <w:rPr>
                  <w:b/>
                  <w:bCs/>
                  <w:color w:val="000000" w:themeColor="text1"/>
                  <w:szCs w:val="26"/>
                </w:rPr>
                <w:fldChar w:fldCharType="separate"/>
              </w:r>
              <w:hyperlink w:anchor="_Toc148120256" w:history="1">
                <w:r w:rsidR="00813E51" w:rsidRPr="00117426">
                  <w:rPr>
                    <w:rStyle w:val="Hyperlink"/>
                    <w:noProof/>
                  </w:rPr>
                  <w:t>Resumen de la</w:t>
                </w:r>
                <w:r w:rsidR="00813E51">
                  <w:rPr>
                    <w:rStyle w:val="Hyperlink"/>
                    <w:noProof/>
                  </w:rPr>
                  <w:t xml:space="preserve"> </w:t>
                </w:r>
                <w:r w:rsidR="00813E51" w:rsidRPr="00117426">
                  <w:rPr>
                    <w:rStyle w:val="Hyperlink"/>
                    <w:noProof/>
                  </w:rPr>
                  <w:t>empresa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56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3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6CCC7AE5" w14:textId="1593E343" w:rsidR="00813E51" w:rsidRDefault="00000000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hyperlink w:anchor="_Toc148120257" w:history="1">
                <w:r w:rsidR="00813E51" w:rsidRPr="00117426">
                  <w:rPr>
                    <w:rStyle w:val="Hyperlink"/>
                    <w:noProof/>
                  </w:rPr>
                  <w:t>Su marca como persona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57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4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7B93A111" w14:textId="05680A4C" w:rsidR="00813E51" w:rsidRDefault="00000000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hyperlink w:anchor="_Toc148120258" w:history="1">
                <w:r w:rsidR="00813E51" w:rsidRPr="00117426">
                  <w:rPr>
                    <w:rStyle w:val="Hyperlink"/>
                    <w:noProof/>
                  </w:rPr>
                  <w:t>Esto,</w:t>
                </w:r>
                <w:r w:rsidR="00813E51">
                  <w:rPr>
                    <w:rStyle w:val="Hyperlink"/>
                    <w:noProof/>
                  </w:rPr>
                  <w:t xml:space="preserve"> </w:t>
                </w:r>
                <w:r w:rsidR="00813E51" w:rsidRPr="00117426">
                  <w:rPr>
                    <w:rStyle w:val="Hyperlink"/>
                    <w:noProof/>
                  </w:rPr>
                  <w:t>pero no eso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58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7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69970F5F" w14:textId="1DC78726" w:rsidR="00813E51" w:rsidRDefault="00000000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hyperlink w:anchor="_Toc148120259" w:history="1">
                <w:r w:rsidR="00813E51" w:rsidRPr="00117426">
                  <w:rPr>
                    <w:rStyle w:val="Hyperlink"/>
                    <w:noProof/>
                  </w:rPr>
                  <w:t>Afiliaciones y creencias 4de la marca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59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8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633595A3" w14:textId="0B2C8895" w:rsidR="00813E51" w:rsidRDefault="00000000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hyperlink w:anchor="_Toc148120260" w:history="1">
                <w:r w:rsidR="00813E51" w:rsidRPr="00117426">
                  <w:rPr>
                    <w:rStyle w:val="Hyperlink"/>
                    <w:noProof/>
                  </w:rPr>
                  <w:t>Voz de la</w:t>
                </w:r>
                <w:r w:rsidR="00813E51">
                  <w:rPr>
                    <w:rStyle w:val="Hyperlink"/>
                    <w:noProof/>
                  </w:rPr>
                  <w:t xml:space="preserve"> </w:t>
                </w:r>
                <w:r w:rsidR="00813E51" w:rsidRPr="00117426">
                  <w:rPr>
                    <w:rStyle w:val="Hyperlink"/>
                    <w:noProof/>
                  </w:rPr>
                  <w:t>marca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60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9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19BA7E29" w14:textId="460778D8" w:rsidR="00813E51" w:rsidRDefault="00000000" w:rsidP="00813E51">
              <w:pPr>
                <w:pStyle w:val="TOC1"/>
                <w:spacing w:line="360" w:lineRule="auto"/>
                <w:rPr>
                  <w:rFonts w:asciiTheme="minorHAnsi" w:hAnsiTheme="minorHAnsi"/>
                  <w:noProof/>
                  <w:kern w:val="2"/>
                  <w:sz w:val="24"/>
                  <w:lang w:val="en-US" w:eastAsia="zh-TW"/>
                </w:rPr>
              </w:pPr>
              <w:hyperlink w:anchor="_Toc148120261" w:history="1">
                <w:r w:rsidR="00813E51" w:rsidRPr="00117426">
                  <w:rPr>
                    <w:rStyle w:val="Hyperlink"/>
                    <w:noProof/>
                  </w:rPr>
                  <w:t>Identidad</w:t>
                </w:r>
                <w:r w:rsidR="00813E51">
                  <w:rPr>
                    <w:rStyle w:val="Hyperlink"/>
                    <w:noProof/>
                  </w:rPr>
                  <w:t xml:space="preserve"> </w:t>
                </w:r>
                <w:r w:rsidR="00813E51" w:rsidRPr="00117426">
                  <w:rPr>
                    <w:rStyle w:val="Hyperlink"/>
                    <w:noProof/>
                  </w:rPr>
                  <w:t>visual</w:t>
                </w:r>
                <w:r w:rsidR="00813E51">
                  <w:rPr>
                    <w:noProof/>
                    <w:webHidden/>
                  </w:rPr>
                  <w:tab/>
                </w:r>
                <w:r w:rsidR="00813E51">
                  <w:rPr>
                    <w:noProof/>
                    <w:webHidden/>
                  </w:rPr>
                  <w:fldChar w:fldCharType="begin"/>
                </w:r>
                <w:r w:rsidR="00813E51">
                  <w:rPr>
                    <w:noProof/>
                    <w:webHidden/>
                  </w:rPr>
                  <w:instrText xml:space="preserve"> PAGEREF _Toc148120261 \h </w:instrText>
                </w:r>
                <w:r w:rsidR="00813E51">
                  <w:rPr>
                    <w:noProof/>
                    <w:webHidden/>
                  </w:rPr>
                </w:r>
                <w:r w:rsidR="00813E51">
                  <w:rPr>
                    <w:noProof/>
                    <w:webHidden/>
                  </w:rPr>
                  <w:fldChar w:fldCharType="separate"/>
                </w:r>
                <w:r w:rsidR="00813E51">
                  <w:rPr>
                    <w:noProof/>
                    <w:webHidden/>
                  </w:rPr>
                  <w:t>10</w:t>
                </w:r>
                <w:r w:rsidR="00813E51">
                  <w:rPr>
                    <w:noProof/>
                    <w:webHidden/>
                  </w:rPr>
                  <w:fldChar w:fldCharType="end"/>
                </w:r>
              </w:hyperlink>
            </w:p>
            <w:p w14:paraId="2286AC9C" w14:textId="6BB04201" w:rsidR="00813E51" w:rsidRDefault="00000000" w:rsidP="00813E51">
              <w:pPr>
                <w:pStyle w:val="TOC2"/>
                <w:rPr>
                  <w:rFonts w:asciiTheme="minorHAnsi" w:hAnsiTheme="minorHAnsi" w:cstheme="minorBidi"/>
                  <w:color w:val="auto"/>
                  <w:kern w:val="2"/>
                  <w:szCs w:val="22"/>
                  <w:lang w:val="en-US" w:eastAsia="zh-TW"/>
                </w:rPr>
              </w:pPr>
              <w:hyperlink w:anchor="_Toc148120262" w:history="1">
                <w:r w:rsidR="00813E51" w:rsidRPr="00117426">
                  <w:rPr>
                    <w:rStyle w:val="Hyperlink"/>
                  </w:rPr>
                  <w:t>Colores</w:t>
                </w:r>
                <w:r w:rsidR="00813E51">
                  <w:rPr>
                    <w:webHidden/>
                  </w:rPr>
                  <w:tab/>
                </w:r>
                <w:r w:rsidR="00813E51">
                  <w:rPr>
                    <w:webHidden/>
                  </w:rPr>
                  <w:fldChar w:fldCharType="begin"/>
                </w:r>
                <w:r w:rsidR="00813E51">
                  <w:rPr>
                    <w:webHidden/>
                  </w:rPr>
                  <w:instrText xml:space="preserve"> PAGEREF _Toc148120262 \h </w:instrText>
                </w:r>
                <w:r w:rsidR="00813E51">
                  <w:rPr>
                    <w:webHidden/>
                  </w:rPr>
                </w:r>
                <w:r w:rsidR="00813E51">
                  <w:rPr>
                    <w:webHidden/>
                  </w:rPr>
                  <w:fldChar w:fldCharType="separate"/>
                </w:r>
                <w:r w:rsidR="00813E51">
                  <w:rPr>
                    <w:webHidden/>
                  </w:rPr>
                  <w:t>10</w:t>
                </w:r>
                <w:r w:rsidR="00813E51">
                  <w:rPr>
                    <w:webHidden/>
                  </w:rPr>
                  <w:fldChar w:fldCharType="end"/>
                </w:r>
              </w:hyperlink>
            </w:p>
            <w:p w14:paraId="30969FB1" w14:textId="6E7EACCF" w:rsidR="00813E51" w:rsidRDefault="00000000" w:rsidP="00813E51">
              <w:pPr>
                <w:pStyle w:val="TOC2"/>
                <w:rPr>
                  <w:rFonts w:asciiTheme="minorHAnsi" w:hAnsiTheme="minorHAnsi" w:cstheme="minorBidi"/>
                  <w:color w:val="auto"/>
                  <w:kern w:val="2"/>
                  <w:szCs w:val="22"/>
                  <w:lang w:val="en-US" w:eastAsia="zh-TW"/>
                </w:rPr>
              </w:pPr>
              <w:hyperlink w:anchor="_Toc148120264" w:history="1">
                <w:r w:rsidR="00813E51" w:rsidRPr="00117426">
                  <w:rPr>
                    <w:rStyle w:val="Hyperlink"/>
                  </w:rPr>
                  <w:t>Tipografía</w:t>
                </w:r>
                <w:r w:rsidR="00813E51">
                  <w:rPr>
                    <w:webHidden/>
                  </w:rPr>
                  <w:tab/>
                </w:r>
                <w:r w:rsidR="00813E51">
                  <w:rPr>
                    <w:webHidden/>
                  </w:rPr>
                  <w:fldChar w:fldCharType="begin"/>
                </w:r>
                <w:r w:rsidR="00813E51">
                  <w:rPr>
                    <w:webHidden/>
                  </w:rPr>
                  <w:instrText xml:space="preserve"> PAGEREF _Toc148120264 \h </w:instrText>
                </w:r>
                <w:r w:rsidR="00813E51">
                  <w:rPr>
                    <w:webHidden/>
                  </w:rPr>
                </w:r>
                <w:r w:rsidR="00813E51">
                  <w:rPr>
                    <w:webHidden/>
                  </w:rPr>
                  <w:fldChar w:fldCharType="separate"/>
                </w:r>
                <w:r w:rsidR="00813E51">
                  <w:rPr>
                    <w:webHidden/>
                  </w:rPr>
                  <w:t>11</w:t>
                </w:r>
                <w:r w:rsidR="00813E51">
                  <w:rPr>
                    <w:webHidden/>
                  </w:rPr>
                  <w:fldChar w:fldCharType="end"/>
                </w:r>
              </w:hyperlink>
            </w:p>
            <w:p w14:paraId="1D7911FC" w14:textId="466CE958" w:rsidR="00813E51" w:rsidRDefault="00000000" w:rsidP="00813E51">
              <w:pPr>
                <w:pStyle w:val="TOC2"/>
                <w:rPr>
                  <w:rFonts w:asciiTheme="minorHAnsi" w:hAnsiTheme="minorHAnsi" w:cstheme="minorBidi"/>
                  <w:color w:val="auto"/>
                  <w:kern w:val="2"/>
                  <w:szCs w:val="22"/>
                  <w:lang w:val="en-US" w:eastAsia="zh-TW"/>
                </w:rPr>
              </w:pPr>
              <w:hyperlink w:anchor="_Toc148120265" w:history="1">
                <w:r w:rsidR="00813E51" w:rsidRPr="00117426">
                  <w:rPr>
                    <w:rStyle w:val="Hyperlink"/>
                  </w:rPr>
                  <w:t>Logotipo</w:t>
                </w:r>
                <w:r w:rsidR="00813E51">
                  <w:rPr>
                    <w:webHidden/>
                  </w:rPr>
                  <w:tab/>
                </w:r>
                <w:r w:rsidR="00813E51">
                  <w:rPr>
                    <w:webHidden/>
                  </w:rPr>
                  <w:fldChar w:fldCharType="begin"/>
                </w:r>
                <w:r w:rsidR="00813E51">
                  <w:rPr>
                    <w:webHidden/>
                  </w:rPr>
                  <w:instrText xml:space="preserve"> PAGEREF _Toc148120265 \h </w:instrText>
                </w:r>
                <w:r w:rsidR="00813E51">
                  <w:rPr>
                    <w:webHidden/>
                  </w:rPr>
                </w:r>
                <w:r w:rsidR="00813E51">
                  <w:rPr>
                    <w:webHidden/>
                  </w:rPr>
                  <w:fldChar w:fldCharType="separate"/>
                </w:r>
                <w:r w:rsidR="00813E51">
                  <w:rPr>
                    <w:webHidden/>
                  </w:rPr>
                  <w:t>11</w:t>
                </w:r>
                <w:r w:rsidR="00813E51">
                  <w:rPr>
                    <w:webHidden/>
                  </w:rPr>
                  <w:fldChar w:fldCharType="end"/>
                </w:r>
              </w:hyperlink>
            </w:p>
            <w:p w14:paraId="6C88966E" w14:textId="48B3AB5E" w:rsidR="00692B21" w:rsidRPr="00F721DA" w:rsidRDefault="00BD2BEE" w:rsidP="00940869">
              <w:pPr>
                <w:spacing w:line="360" w:lineRule="auto"/>
                <w:rPr>
                  <w:rFonts w:ascii="Verdana" w:hAnsi="Verdana" w:cs="Times New Roman"/>
                  <w:sz w:val="20"/>
                  <w:szCs w:val="20"/>
                </w:rPr>
                <w:sectPr w:rsidR="00692B21" w:rsidRPr="00F721DA" w:rsidSect="0093707B">
                  <w:pgSz w:w="12240" w:h="15840"/>
                  <w:pgMar w:top="720" w:right="1026" w:bottom="432" w:left="864" w:header="490" w:footer="720" w:gutter="0"/>
                  <w:cols w:space="720"/>
                  <w:titlePg/>
                  <w:docGrid w:linePitch="360"/>
                </w:sectPr>
              </w:pPr>
              <w:r w:rsidRPr="00940869">
                <w:rPr>
                  <w:rFonts w:ascii="Verdana" w:hAnsi="Verdana"/>
                  <w:b/>
                  <w:bCs/>
                  <w:color w:val="000000" w:themeColor="text1"/>
                  <w:sz w:val="26"/>
                  <w:szCs w:val="26"/>
                </w:rPr>
                <w:fldChar w:fldCharType="end"/>
              </w:r>
            </w:p>
          </w:sdtContent>
        </w:sdt>
      </w:sdtContent>
    </w:sdt>
    <w:p w14:paraId="4EFFDCDE" w14:textId="3B02D913" w:rsidR="0027725D" w:rsidRPr="00F721DA" w:rsidRDefault="003A0044" w:rsidP="0001230F">
      <w:pPr>
        <w:pStyle w:val="Heading1"/>
      </w:pPr>
      <w:bookmarkStart w:id="0" w:name="_Toc148120256"/>
      <w:r w:rsidRPr="00F721DA">
        <w:rPr>
          <w:noProof/>
        </w:rPr>
        <w:lastRenderedPageBreak/>
        <w:drawing>
          <wp:anchor distT="0" distB="0" distL="114300" distR="114300" simplePos="0" relativeHeight="251729408" behindDoc="0" locked="0" layoutInCell="1" allowOverlap="1" wp14:anchorId="462FA83A" wp14:editId="13B63955">
            <wp:simplePos x="0" y="0"/>
            <wp:positionH relativeFrom="column">
              <wp:posOffset>5562745</wp:posOffset>
            </wp:positionH>
            <wp:positionV relativeFrom="paragraph">
              <wp:posOffset>74930</wp:posOffset>
            </wp:positionV>
            <wp:extent cx="1003300" cy="1003300"/>
            <wp:effectExtent l="0" t="0" r="0" b="0"/>
            <wp:wrapNone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Resumen de </w:t>
      </w:r>
      <w:r w:rsidR="00813E51">
        <w:br/>
      </w:r>
      <w:r>
        <w:t>la empresa</w:t>
      </w:r>
      <w:bookmarkEnd w:id="0"/>
    </w:p>
    <w:p w14:paraId="48C9017F" w14:textId="77777777" w:rsidR="00417146" w:rsidRPr="00F721DA" w:rsidRDefault="00417146" w:rsidP="00417146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F721DA" w14:paraId="7BAD6F23" w14:textId="77777777" w:rsidTr="002525DD">
        <w:trPr>
          <w:trHeight w:val="10813"/>
        </w:trPr>
        <w:tc>
          <w:tcPr>
            <w:tcW w:w="10345" w:type="dxa"/>
            <w:tcBorders>
              <w:top w:val="single" w:sz="2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24B3E99" w14:textId="77777777" w:rsidR="00433DBA" w:rsidRPr="00F721DA" w:rsidRDefault="0079121F" w:rsidP="0088067C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Escriba un breve resumen de lo que hace su empresa y para quién. </w:t>
            </w:r>
          </w:p>
        </w:tc>
      </w:tr>
    </w:tbl>
    <w:p w14:paraId="478D7FB6" w14:textId="77777777" w:rsidR="00062FB2" w:rsidRPr="00F721DA" w:rsidRDefault="00062FB2" w:rsidP="00062FB2">
      <w:pPr>
        <w:spacing w:line="276" w:lineRule="auto"/>
        <w:rPr>
          <w:rFonts w:ascii="Verdana" w:hAnsi="Verdana" w:cs="Times New Roman"/>
        </w:rPr>
      </w:pPr>
    </w:p>
    <w:p w14:paraId="1A693579" w14:textId="77777777" w:rsidR="005E6CF5" w:rsidRPr="00F721DA" w:rsidRDefault="005E6CF5" w:rsidP="0001230F">
      <w:pPr>
        <w:pStyle w:val="Heading1"/>
        <w:rPr>
          <w:sz w:val="20"/>
          <w:szCs w:val="20"/>
        </w:rPr>
      </w:pPr>
      <w:bookmarkStart w:id="1" w:name="_Toc148120257"/>
      <w:r w:rsidRPr="00F721DA">
        <w:rPr>
          <w:noProof/>
        </w:rPr>
        <w:lastRenderedPageBreak/>
        <w:drawing>
          <wp:anchor distT="0" distB="0" distL="114300" distR="114300" simplePos="0" relativeHeight="251730432" behindDoc="0" locked="0" layoutInCell="1" allowOverlap="1" wp14:anchorId="47DD7BB6" wp14:editId="64AB1E4C">
            <wp:simplePos x="0" y="0"/>
            <wp:positionH relativeFrom="column">
              <wp:posOffset>5562327</wp:posOffset>
            </wp:positionH>
            <wp:positionV relativeFrom="paragraph">
              <wp:posOffset>75163</wp:posOffset>
            </wp:positionV>
            <wp:extent cx="1003300" cy="1003300"/>
            <wp:effectExtent l="0" t="0" r="0" b="0"/>
            <wp:wrapNone/>
            <wp:docPr id="19" name="Picture 1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u marca</w:t>
      </w:r>
      <w:r w:rsidR="003D0D41" w:rsidRPr="00F721DA">
        <w:br/>
      </w:r>
      <w:r>
        <w:t>como persona</w:t>
      </w:r>
      <w:bookmarkEnd w:id="1"/>
    </w:p>
    <w:p w14:paraId="513519F4" w14:textId="77777777" w:rsidR="00A25977" w:rsidRPr="00F721DA" w:rsidRDefault="00A25977" w:rsidP="00A25977">
      <w:pPr>
        <w:spacing w:after="0"/>
        <w:rPr>
          <w:rFonts w:ascii="Verdana" w:hAnsi="Verdana" w:cs="Times New Roman"/>
          <w:color w:val="595959" w:themeColor="text1" w:themeTint="A6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F721DA" w14:paraId="70D18DE2" w14:textId="77777777" w:rsidTr="00652F02">
        <w:trPr>
          <w:trHeight w:val="5472"/>
        </w:trPr>
        <w:tc>
          <w:tcPr>
            <w:tcW w:w="10345" w:type="dxa"/>
            <w:tcBorders>
              <w:top w:val="single" w:sz="24" w:space="0" w:color="0DE3E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D318BEA" w14:textId="77777777" w:rsidR="00A25977" w:rsidRPr="00F721DA" w:rsidRDefault="005E6CF5" w:rsidP="007A567A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Escriba una descripción de quién sería su marca si se tratase de una persona. Elija algunos adjetivos que describan claramente a este individuo. Incluya una fotografía para visualizar a una persona que representa a su marca. </w:t>
            </w:r>
          </w:p>
        </w:tc>
      </w:tr>
    </w:tbl>
    <w:p w14:paraId="323D1D4D" w14:textId="77777777" w:rsidR="005E6CF5" w:rsidRPr="00F721DA" w:rsidRDefault="00886776">
      <w:pPr>
        <w:rPr>
          <w:rFonts w:ascii="Verdana" w:hAnsi="Verdana" w:cs="Times New Roman"/>
          <w:caps/>
          <w:color w:val="96B7BD"/>
          <w:sz w:val="72"/>
          <w:szCs w:val="94"/>
        </w:rPr>
      </w:pPr>
      <w:r w:rsidRPr="00F721DA">
        <w:rPr>
          <w:rFonts w:ascii="Verdana" w:hAnsi="Verdana"/>
          <w:noProof/>
          <w:color w:val="96B7BD"/>
          <w:szCs w:val="94"/>
        </w:rPr>
        <mc:AlternateContent>
          <mc:Choice Requires="wpg">
            <w:drawing>
              <wp:anchor distT="0" distB="0" distL="114300" distR="114300" simplePos="0" relativeHeight="251732480" behindDoc="0" locked="0" layoutInCell="1" allowOverlap="1" wp14:anchorId="241BD2C8" wp14:editId="5A71FA2D">
                <wp:simplePos x="0" y="0"/>
                <wp:positionH relativeFrom="column">
                  <wp:posOffset>-85653</wp:posOffset>
                </wp:positionH>
                <wp:positionV relativeFrom="paragraph">
                  <wp:posOffset>336019</wp:posOffset>
                </wp:positionV>
                <wp:extent cx="3238590" cy="3175000"/>
                <wp:effectExtent l="0" t="0" r="0" b="0"/>
                <wp:wrapNone/>
                <wp:docPr id="2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8590" cy="3175000"/>
                          <a:chOff x="-81025" y="0"/>
                          <a:chExt cx="3238590" cy="3175176"/>
                        </a:xfrm>
                      </wpg:grpSpPr>
                      <pic:pic xmlns:pic="http://schemas.openxmlformats.org/drawingml/2006/picture">
                        <pic:nvPicPr>
                          <pic:cNvPr id="21" name="Graphic 16" descr="Monthly calenda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75" y="638263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415000" y="681135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F1AAE25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35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3" name="Graphic 18" descr="Marker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1085495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415000" y="1128304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BCE0F19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Seattl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6" name="Graphic 20" descr="Briefca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1559213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415000" y="1601957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F80D30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Gerente de medios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8" name="Graphic 22" descr="Money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2006445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415000" y="2083412"/>
                            <a:ext cx="2742565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CD46F3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$85 000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-81025" y="0"/>
                            <a:ext cx="3157855" cy="8502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7AC1AD5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48"/>
                                </w:rPr>
                                <w:t>Gloria Miner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1" name="Graphic 35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1575" y="2476609"/>
                            <a:ext cx="369332" cy="36933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Rectangle 32"/>
                        <wps:cNvSpPr/>
                        <wps:spPr>
                          <a:xfrm>
                            <a:off x="396911" y="2553511"/>
                            <a:ext cx="2743200" cy="621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970A1F5" w14:textId="77777777" w:rsidR="00886776" w:rsidRPr="00886776" w:rsidRDefault="00886776" w:rsidP="00886776">
                              <w:pPr>
                                <w:spacing w:after="320" w:line="360" w:lineRule="auto"/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Verdana" w:hAnsi="Verdana"/>
                                  <w:color w:val="000000" w:themeColor="text1"/>
                                  <w:kern w:val="24"/>
                                  <w:sz w:val="28"/>
                                </w:rPr>
                                <w:t>Soltera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41BD2C8" id="Group 2" o:spid="_x0000_s1028" style="position:absolute;margin-left:-6.75pt;margin-top:26.45pt;width:255pt;height:250pt;z-index:251732480;mso-width-relative:margin" coordorigin="-810" coordsize="32385,3175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75sLW1q&#10;WkubmtbSpqa1tKlpLW16Gcelo75sLW1qWkubmtbSpqa1tKlpLW16Gcelo75sLW1qWkubmtbSpqa1&#10;tKlpLW16Gc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0rSlzguHVWSvsRx6aiS9CWOS0eV&#10;pC9xXDqqJH2J49JRJelLHJeOKklf4rh0VEn6Eselo0rSlzguHVWSvsRx6aiS9CWOS0eVpC9xXDqq&#10;JH2J49JRJelLHJeOKklf4rh0VEn6Es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6" o:spid="_x0000_s1029" type="#_x0000_t75" alt="Monthly calendar with solid fill" style="position:absolute;left:115;top:6382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">
                  <v:imagedata r:id="rId24" o:title="Monthly calendar with solid fill"/>
                </v:shape>
                <v:rect id="Rectangle 22" o:spid="_x0000_s1030" style="position:absolute;left:4150;top:6811;width:27425;height:6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" filled="f" stroked="f">
                  <v:textbox style="mso-fit-shape-to-text:t">
                    <w:txbxContent>
                      <w:p w14:paraId="3F1AAE25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35</w:t>
                        </w:r>
                      </w:p>
                    </w:txbxContent>
                  </v:textbox>
                </v:rect>
                <v:shape id="Graphic 18" o:spid="_x0000_s1031" type="#_x0000_t75" alt="Marker with solid fill" style="position:absolute;left:115;top:10854;width:3694;height:3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">
                  <v:imagedata r:id="rId25" o:title="Marker with solid fill"/>
                </v:shape>
                <v:rect id="Rectangle 25" o:spid="_x0000_s1032" style="position:absolute;left:4150;top:11283;width:27425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" filled="f" stroked="f">
                  <v:textbox style="mso-fit-shape-to-text:t">
                    <w:txbxContent>
                      <w:p w14:paraId="3BCE0F19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Seattle</w:t>
                        </w:r>
                      </w:p>
                    </w:txbxContent>
                  </v:textbox>
                </v:rect>
                <v:shape id="Graphic 20" o:spid="_x0000_s1033" type="#_x0000_t75" alt="Briefcase with solid fill" style="position:absolute;left:115;top:15592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">
                  <v:imagedata r:id="rId26" o:title="Briefcase with solid fill"/>
                </v:shape>
                <v:rect id="Rectangle 27" o:spid="_x0000_s1034" style="position:absolute;left:4150;top:16019;width:27425;height:6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" filled="f" stroked="f">
                  <v:textbox style="mso-fit-shape-to-text:t">
                    <w:txbxContent>
                      <w:p w14:paraId="2AF80D30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Gerente de medios</w:t>
                        </w:r>
                      </w:p>
                    </w:txbxContent>
                  </v:textbox>
                </v:rect>
                <v:shape id="Graphic 22" o:spid="_x0000_s1035" type="#_x0000_t75" alt="Money with solid fill" style="position:absolute;left:115;top:20064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">
                  <v:imagedata r:id="rId27" o:title="Money with solid fill"/>
                </v:shape>
                <v:rect id="Rectangle 29" o:spid="_x0000_s1036" style="position:absolute;left:4150;top:20834;width:27425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" filled="f" stroked="f">
                  <v:textbox style="mso-fit-shape-to-text:t">
                    <w:txbxContent>
                      <w:p w14:paraId="79CD46F3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$85 000</w:t>
                        </w:r>
                      </w:p>
                    </w:txbxContent>
                  </v:textbox>
                </v:rect>
                <v:rect id="Rectangle 30" o:spid="_x0000_s1037" style="position:absolute;left:-810;width:31578;height:8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" filled="f" stroked="f">
                  <v:textbox style="mso-fit-shape-to-text:t">
                    <w:txbxContent>
                      <w:p w14:paraId="37AC1AD5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48"/>
                          </w:rPr>
                          <w:t>Gloria Miner</w:t>
                        </w:r>
                      </w:p>
                    </w:txbxContent>
                  </v:textbox>
                </v:rect>
                <v:shape id="Graphic 35" o:spid="_x0000_s1038" type="#_x0000_t75" alt="House with solid fill" style="position:absolute;left:115;top:24766;width:3694;height:36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">
                  <v:imagedata r:id="rId28" o:title="House with solid fill"/>
                </v:shape>
                <v:rect id="Rectangle 32" o:spid="_x0000_s1039" style="position:absolute;left:3969;top:25535;width:27432;height: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" filled="f" stroked="f">
                  <v:textbox style="mso-fit-shape-to-text:t">
                    <w:txbxContent>
                      <w:p w14:paraId="4970A1F5" w14:textId="77777777" w:rsidR="00886776" w:rsidRPr="00886776" w:rsidRDefault="00886776" w:rsidP="00886776">
                        <w:pPr>
                          <w:spacing w:after="320" w:line="360" w:lineRule="auto"/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color w:val="000000" w:themeColor="text1"/>
                            <w:kern w:val="24"/>
                            <w:sz w:val="28"/>
                          </w:rPr>
                          <w:t>Soltera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F721DA">
        <w:rPr>
          <w:rFonts w:ascii="Verdana" w:hAnsi="Verdana"/>
          <w:noProof/>
          <w:color w:val="96B7BD"/>
          <w:szCs w:val="94"/>
        </w:rPr>
        <w:drawing>
          <wp:anchor distT="0" distB="0" distL="114300" distR="114300" simplePos="0" relativeHeight="251733504" behindDoc="0" locked="0" layoutInCell="1" allowOverlap="1" wp14:anchorId="6197810A" wp14:editId="0C3E3DAB">
            <wp:simplePos x="0" y="0"/>
            <wp:positionH relativeFrom="column">
              <wp:posOffset>3475342</wp:posOffset>
            </wp:positionH>
            <wp:positionV relativeFrom="paragraph">
              <wp:posOffset>319405</wp:posOffset>
            </wp:positionV>
            <wp:extent cx="3090408" cy="3081528"/>
            <wp:effectExtent l="0" t="0" r="0" b="5080"/>
            <wp:wrapNone/>
            <wp:docPr id="15" name="Picture 14" descr="A person with curly hai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4D861346-FF17-5244-B3CB-BF3D9C6D6F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person with curly hai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4D861346-FF17-5244-B3CB-BF3D9C6D6F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408" cy="3081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CF5" w:rsidRPr="00F721DA">
        <w:rPr>
          <w:rFonts w:ascii="Verdana" w:hAnsi="Verdana"/>
          <w:color w:val="96B7BD"/>
          <w:szCs w:val="94"/>
        </w:rPr>
        <w:br w:type="page"/>
      </w:r>
    </w:p>
    <w:p w14:paraId="6D99D2BC" w14:textId="1CEE9B7F" w:rsidR="00A25977" w:rsidRPr="00813E51" w:rsidRDefault="004A0B59" w:rsidP="00C926A6">
      <w:pPr>
        <w:spacing w:after="0" w:line="240" w:lineRule="auto"/>
        <w:rPr>
          <w:rFonts w:ascii="Verdana" w:hAnsi="Verdana" w:cs="Times New Roman"/>
          <w:caps/>
          <w:color w:val="7F7F7F" w:themeColor="text1" w:themeTint="80"/>
          <w:sz w:val="52"/>
          <w:szCs w:val="56"/>
        </w:rPr>
      </w:pPr>
      <w:r w:rsidRPr="00813E51">
        <w:rPr>
          <w:rFonts w:ascii="Verdana" w:hAnsi="Verdana"/>
          <w:caps/>
          <w:noProof/>
          <w:color w:val="7F7F7F" w:themeColor="text1" w:themeTint="80"/>
          <w:sz w:val="52"/>
          <w:szCs w:val="56"/>
        </w:rPr>
        <w:lastRenderedPageBreak/>
        <w:drawing>
          <wp:anchor distT="0" distB="0" distL="114300" distR="114300" simplePos="0" relativeHeight="251645436" behindDoc="0" locked="0" layoutInCell="1" allowOverlap="1" wp14:anchorId="4AD08537" wp14:editId="4417EB4F">
            <wp:simplePos x="0" y="0"/>
            <wp:positionH relativeFrom="column">
              <wp:posOffset>5573870</wp:posOffset>
            </wp:positionH>
            <wp:positionV relativeFrom="paragraph">
              <wp:posOffset>5715</wp:posOffset>
            </wp:positionV>
            <wp:extent cx="1003300" cy="1003300"/>
            <wp:effectExtent l="0" t="0" r="0" b="0"/>
            <wp:wrapNone/>
            <wp:docPr id="17" name="Picture 1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logo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3E51">
        <w:rPr>
          <w:rFonts w:ascii="Verdana" w:hAnsi="Verdana"/>
          <w:caps/>
          <w:color w:val="7F7F7F" w:themeColor="text1" w:themeTint="80"/>
          <w:sz w:val="52"/>
          <w:szCs w:val="20"/>
        </w:rPr>
        <w:t xml:space="preserve">Rasgos de la personalidad </w:t>
      </w:r>
      <w:r w:rsidR="00813E51">
        <w:rPr>
          <w:rFonts w:ascii="Verdana" w:hAnsi="Verdana"/>
          <w:caps/>
          <w:color w:val="7F7F7F" w:themeColor="text1" w:themeTint="80"/>
          <w:sz w:val="52"/>
          <w:szCs w:val="20"/>
        </w:rPr>
        <w:br/>
      </w:r>
      <w:r w:rsidRPr="00813E51">
        <w:rPr>
          <w:rFonts w:ascii="Verdana" w:hAnsi="Verdana"/>
          <w:caps/>
          <w:color w:val="7F7F7F" w:themeColor="text1" w:themeTint="80"/>
          <w:sz w:val="52"/>
          <w:szCs w:val="20"/>
        </w:rPr>
        <w:t>de la marca</w:t>
      </w:r>
    </w:p>
    <w:p w14:paraId="4136663D" w14:textId="77777777" w:rsidR="005B28A9" w:rsidRPr="00F721DA" w:rsidRDefault="005B28A9" w:rsidP="005B28A9">
      <w:pPr>
        <w:pStyle w:val="BodyText"/>
        <w:widowControl w:val="0"/>
        <w:spacing w:line="360" w:lineRule="auto"/>
        <w:rPr>
          <w:rFonts w:cs="Times New Roman"/>
          <w:color w:val="000000" w:themeColor="text1"/>
          <w:spacing w:val="1"/>
        </w:rPr>
      </w:pPr>
    </w:p>
    <w:p w14:paraId="5EFD1A62" w14:textId="2E2B537E" w:rsidR="005B28A9" w:rsidRPr="00F721DA" w:rsidRDefault="005B28A9" w:rsidP="001B2F34">
      <w:pPr>
        <w:spacing w:after="0"/>
        <w:ind w:right="308"/>
        <w:rPr>
          <w:rFonts w:ascii="Verdana" w:hAnsi="Verdana" w:cs="Times New Roman"/>
          <w:color w:val="000000" w:themeColor="text1"/>
          <w:spacing w:val="1"/>
          <w:sz w:val="24"/>
        </w:rPr>
      </w:pPr>
      <w:r>
        <w:rPr>
          <w:rFonts w:ascii="Verdana" w:hAnsi="Verdana"/>
          <w:color w:val="000000" w:themeColor="text1"/>
          <w:spacing w:val="1"/>
          <w:sz w:val="24"/>
        </w:rPr>
        <w:t>Clasifique su marca en función de los rasgos que son los más importantes para la marca y que mejor la describen.</w:t>
      </w:r>
      <w:r w:rsidR="00813E51">
        <w:rPr>
          <w:rFonts w:ascii="Verdana" w:hAnsi="Verdana"/>
          <w:color w:val="000000" w:themeColor="text1"/>
          <w:spacing w:val="1"/>
          <w:sz w:val="24"/>
        </w:rPr>
        <w:t xml:space="preserve"> </w:t>
      </w:r>
      <w:r>
        <w:rPr>
          <w:rFonts w:ascii="Verdana" w:hAnsi="Verdana"/>
          <w:color w:val="000000" w:themeColor="text1"/>
          <w:spacing w:val="1"/>
          <w:sz w:val="24"/>
        </w:rPr>
        <w:t xml:space="preserve">Aplique un puntaje del 1 al 10 a cada rasgo, siendo el 10 el más importante. </w:t>
      </w:r>
    </w:p>
    <w:p w14:paraId="2EEA14D8" w14:textId="77777777" w:rsidR="005B28A9" w:rsidRPr="00F721DA" w:rsidRDefault="005B28A9" w:rsidP="00A25977">
      <w:pPr>
        <w:spacing w:after="0"/>
        <w:rPr>
          <w:rFonts w:ascii="Verdana" w:hAnsi="Verdana" w:cs="Times New Roman"/>
          <w:color w:val="000000" w:themeColor="text1"/>
          <w:spacing w:val="1"/>
          <w:sz w:val="24"/>
        </w:rPr>
      </w:pPr>
    </w:p>
    <w:tbl>
      <w:tblPr>
        <w:tblStyle w:val="TableGrid"/>
        <w:tblW w:w="104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1110"/>
        <w:gridCol w:w="305"/>
        <w:gridCol w:w="2144"/>
        <w:gridCol w:w="1110"/>
        <w:gridCol w:w="305"/>
        <w:gridCol w:w="2142"/>
        <w:gridCol w:w="1110"/>
      </w:tblGrid>
      <w:tr w:rsidR="008E0739" w:rsidRPr="00F721DA" w14:paraId="1895A6C2" w14:textId="77777777" w:rsidTr="004D4120">
        <w:trPr>
          <w:trHeight w:val="288"/>
        </w:trPr>
        <w:tc>
          <w:tcPr>
            <w:tcW w:w="2304" w:type="dxa"/>
            <w:tcBorders>
              <w:bottom w:val="single" w:sz="24" w:space="0" w:color="E60D31"/>
            </w:tcBorders>
          </w:tcPr>
          <w:p w14:paraId="652E63E1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RASGO</w:t>
            </w:r>
          </w:p>
        </w:tc>
        <w:tc>
          <w:tcPr>
            <w:tcW w:w="985" w:type="dxa"/>
            <w:tcBorders>
              <w:bottom w:val="single" w:sz="24" w:space="0" w:color="E60D31"/>
            </w:tcBorders>
          </w:tcPr>
          <w:p w14:paraId="3FBA9E88" w14:textId="77777777" w:rsidR="008E0739" w:rsidRPr="00F721DA" w:rsidRDefault="008E0739" w:rsidP="008E0739">
            <w:pPr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PUNTAJE</w:t>
            </w:r>
          </w:p>
        </w:tc>
        <w:tc>
          <w:tcPr>
            <w:tcW w:w="331" w:type="dxa"/>
          </w:tcPr>
          <w:p w14:paraId="7560A18B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304" w:type="dxa"/>
            <w:tcBorders>
              <w:bottom w:val="single" w:sz="24" w:space="0" w:color="E60D31"/>
            </w:tcBorders>
          </w:tcPr>
          <w:p w14:paraId="17223F0B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RASGO</w:t>
            </w:r>
          </w:p>
        </w:tc>
        <w:tc>
          <w:tcPr>
            <w:tcW w:w="916" w:type="dxa"/>
            <w:tcBorders>
              <w:bottom w:val="single" w:sz="24" w:space="0" w:color="E60D31"/>
            </w:tcBorders>
          </w:tcPr>
          <w:p w14:paraId="17D9520E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PUNTAJE</w:t>
            </w:r>
          </w:p>
        </w:tc>
        <w:tc>
          <w:tcPr>
            <w:tcW w:w="331" w:type="dxa"/>
          </w:tcPr>
          <w:p w14:paraId="072D9A63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304" w:type="dxa"/>
            <w:tcBorders>
              <w:bottom w:val="single" w:sz="24" w:space="0" w:color="E60D31"/>
            </w:tcBorders>
          </w:tcPr>
          <w:p w14:paraId="7B887D63" w14:textId="77777777" w:rsidR="008E0739" w:rsidRPr="00F721DA" w:rsidRDefault="008E0739" w:rsidP="008E0739">
            <w:pPr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RASGO</w:t>
            </w:r>
          </w:p>
        </w:tc>
        <w:tc>
          <w:tcPr>
            <w:tcW w:w="985" w:type="dxa"/>
            <w:tcBorders>
              <w:bottom w:val="single" w:sz="24" w:space="0" w:color="E60D31"/>
            </w:tcBorders>
          </w:tcPr>
          <w:p w14:paraId="3E3F2C5C" w14:textId="77777777" w:rsidR="008E0739" w:rsidRPr="00F721DA" w:rsidRDefault="008E0739" w:rsidP="008E0739">
            <w:pPr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>
              <w:rPr>
                <w:rFonts w:ascii="Verdana" w:hAnsi="Verdana"/>
                <w:sz w:val="20"/>
              </w:rPr>
              <w:t>PUNTAJE</w:t>
            </w:r>
          </w:p>
        </w:tc>
      </w:tr>
      <w:tr w:rsidR="009C663A" w:rsidRPr="00F721DA" w14:paraId="3CB9BFEF" w14:textId="77777777" w:rsidTr="00813E51">
        <w:trPr>
          <w:trHeight w:val="454"/>
        </w:trPr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2B1214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ccesible</w:t>
            </w:r>
          </w:p>
        </w:tc>
        <w:tc>
          <w:tcPr>
            <w:tcW w:w="98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F616C8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78E042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436A4C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xclusiva</w:t>
            </w:r>
          </w:p>
        </w:tc>
        <w:tc>
          <w:tcPr>
            <w:tcW w:w="916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B51BCA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C0153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FB7737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Sofisticada</w:t>
            </w:r>
          </w:p>
        </w:tc>
        <w:tc>
          <w:tcPr>
            <w:tcW w:w="98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219395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7E4A130D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D04FAEF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ltruist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31B64C4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F560A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C8AFD3A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Femenin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B21A13D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433951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EAD3BD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nérgic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0C9F1B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281767F8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C9CE4F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utoritativ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AFC9ED1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6583F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984F5AC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migab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CD197E1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BC8F1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CB5FD2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spiritual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27C0A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29E14667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FC54B6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udaz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F4A85C2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FA53C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6D775F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Divertid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089758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6F1CE8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5B4A7BB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lta tecnologí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E93744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73FEA5CC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569949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Bondados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436462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6EB56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D330EC8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Masculin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ACAF5F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4B8A88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0E4FE9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Poca tecnologí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1C629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65D192B4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B2B81D1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Intelige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F1FE86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2350B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DD7200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Madur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16B2FD5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16E34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11B1AE0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Sin tecnologí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7E2E0A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2DF37C96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F5DF07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Compete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A79EF00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D2BC9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992AB1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Modern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407B997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767C84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37AE6EC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Tradicional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CF995C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7E198B84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0FF4E0C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Conservador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D620E1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C40372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BC4D387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Agradabl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8F3B4D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6D6AE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AC0999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Cálid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AF903F4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40AD54AE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50A4C07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Corporativ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71372CB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027D62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3503C90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Refinad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8302D6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4B11D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F7AF15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Mundan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E0493F7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538805C6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4966B0E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Confiabl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995DBB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51BD1D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74D88A2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Profesional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47F87CC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B894187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BA39628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Juvenil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DC46C9F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5C2127A0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5259FE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Relajad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6532FA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58E7D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DC34E2B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Peculiar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89A956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D62325D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B32D820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89A2242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4A5275E9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EFA034E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Vanguardist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85DD3E6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971578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91F5A30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Rebeld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2D3A2C0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C178C3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6C2753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62D7E48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3377857C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8238E5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lega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6CD8D7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8299A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20D4F5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Resistente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09696F2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C297085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CE7768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7C7B500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055FABA0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B48C0A4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stablecida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112F7D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FBAF003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1967510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Seri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415C12E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A0B770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DAA003B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DD7A847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  <w:tr w:rsidR="009C663A" w:rsidRPr="00F721DA" w14:paraId="43988568" w14:textId="77777777" w:rsidTr="00813E51">
        <w:trPr>
          <w:trHeight w:val="454"/>
        </w:trPr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47C81B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Emocionante</w:t>
            </w: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6D48960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A71259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77BE71" w14:textId="77777777" w:rsidR="009C663A" w:rsidRPr="00F721DA" w:rsidRDefault="009C663A" w:rsidP="009C663A">
            <w:pPr>
              <w:rPr>
                <w:rFonts w:ascii="Verdana" w:hAnsi="Verdana" w:cs="Times New Roman"/>
                <w:sz w:val="26"/>
                <w:szCs w:val="26"/>
              </w:rPr>
            </w:pPr>
            <w:r>
              <w:rPr>
                <w:rFonts w:ascii="Verdana" w:hAnsi="Verdana"/>
                <w:sz w:val="26"/>
              </w:rPr>
              <w:t>Sincera</w:t>
            </w:r>
          </w:p>
        </w:tc>
        <w:tc>
          <w:tcPr>
            <w:tcW w:w="9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62D1D448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331" w:type="dxa"/>
            <w:tcBorders>
              <w:left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C9C931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230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381A05" w14:textId="77777777" w:rsidR="009C663A" w:rsidRPr="00F721DA" w:rsidRDefault="009C663A" w:rsidP="004D4120">
            <w:pPr>
              <w:rPr>
                <w:rFonts w:ascii="Verdana" w:hAnsi="Verdana" w:cs="Times New Roman"/>
                <w:sz w:val="26"/>
                <w:szCs w:val="26"/>
              </w:rPr>
            </w:pPr>
          </w:p>
        </w:tc>
        <w:tc>
          <w:tcPr>
            <w:tcW w:w="98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14AF4A7" w14:textId="77777777" w:rsidR="009C663A" w:rsidRPr="00F721DA" w:rsidRDefault="009C663A" w:rsidP="009C663A">
            <w:pPr>
              <w:jc w:val="center"/>
              <w:rPr>
                <w:rFonts w:ascii="Verdana" w:hAnsi="Verdana" w:cs="Times New Roman"/>
                <w:sz w:val="26"/>
                <w:szCs w:val="26"/>
              </w:rPr>
            </w:pPr>
          </w:p>
        </w:tc>
      </w:tr>
    </w:tbl>
    <w:p w14:paraId="4D42BF59" w14:textId="77777777" w:rsidR="00C926A6" w:rsidRPr="00F721DA" w:rsidRDefault="00C926A6" w:rsidP="00C926A6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3"/>
        <w:gridCol w:w="3494"/>
        <w:gridCol w:w="3494"/>
      </w:tblGrid>
      <w:tr w:rsidR="00C926A6" w:rsidRPr="00F721DA" w14:paraId="6A053C3B" w14:textId="77777777" w:rsidTr="003146F4">
        <w:trPr>
          <w:trHeight w:val="864"/>
        </w:trPr>
        <w:tc>
          <w:tcPr>
            <w:tcW w:w="3493" w:type="dxa"/>
            <w:tcBorders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4B387A3" w14:textId="77777777" w:rsidR="00C926A6" w:rsidRPr="00027BEA" w:rsidRDefault="00F36915" w:rsidP="00E654DD">
            <w:pPr>
              <w:rPr>
                <w:rFonts w:ascii="Verdana" w:hAnsi="Verdana"/>
                <w:sz w:val="42"/>
                <w:szCs w:val="42"/>
              </w:rPr>
            </w:pPr>
            <w:r w:rsidRPr="00027BEA">
              <w:rPr>
                <w:rFonts w:ascii="Verdana" w:hAnsi="Verdana"/>
                <w:color w:val="E60D31"/>
                <w:sz w:val="42"/>
                <w:szCs w:val="42"/>
              </w:rPr>
              <w:t>LOS 5 PRINCIPALES RASGOS</w:t>
            </w:r>
          </w:p>
        </w:tc>
        <w:tc>
          <w:tcPr>
            <w:tcW w:w="349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672493" w14:textId="77777777" w:rsidR="00C926A6" w:rsidRPr="00F721DA" w:rsidRDefault="00F36915" w:rsidP="00C926A6">
            <w:pPr>
              <w:jc w:val="center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36"/>
              </w:rPr>
              <w:t>RASGO 1</w:t>
            </w:r>
          </w:p>
        </w:tc>
        <w:tc>
          <w:tcPr>
            <w:tcW w:w="3494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DF2E341" w14:textId="77777777" w:rsidR="00C926A6" w:rsidRPr="00F721DA" w:rsidRDefault="00F36915" w:rsidP="00C926A6">
            <w:pPr>
              <w:jc w:val="center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36"/>
              </w:rPr>
              <w:t>RASGO 2</w:t>
            </w:r>
          </w:p>
        </w:tc>
      </w:tr>
      <w:tr w:rsidR="00C926A6" w:rsidRPr="00F721DA" w14:paraId="78406E42" w14:textId="77777777" w:rsidTr="003146F4">
        <w:trPr>
          <w:trHeight w:val="864"/>
        </w:trPr>
        <w:tc>
          <w:tcPr>
            <w:tcW w:w="3493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E49AF1" w14:textId="77777777" w:rsidR="00C926A6" w:rsidRPr="00F721DA" w:rsidRDefault="00F36915" w:rsidP="00C926A6">
            <w:pPr>
              <w:jc w:val="center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36"/>
              </w:rPr>
              <w:t>RASGO 3</w:t>
            </w:r>
          </w:p>
        </w:tc>
        <w:tc>
          <w:tcPr>
            <w:tcW w:w="349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1904E4" w14:textId="77777777" w:rsidR="00C926A6" w:rsidRPr="00F721DA" w:rsidRDefault="00F36915" w:rsidP="00C926A6">
            <w:pPr>
              <w:jc w:val="center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36"/>
              </w:rPr>
              <w:t>RASGO 4</w:t>
            </w:r>
          </w:p>
        </w:tc>
        <w:tc>
          <w:tcPr>
            <w:tcW w:w="349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0DD6389" w14:textId="77777777" w:rsidR="00C926A6" w:rsidRPr="00F721DA" w:rsidRDefault="00F36915" w:rsidP="00C926A6">
            <w:pPr>
              <w:jc w:val="center"/>
              <w:rPr>
                <w:rFonts w:ascii="Verdana" w:hAnsi="Verdana"/>
                <w:sz w:val="36"/>
                <w:szCs w:val="36"/>
              </w:rPr>
            </w:pPr>
            <w:r>
              <w:rPr>
                <w:rFonts w:ascii="Verdana" w:hAnsi="Verdana"/>
                <w:sz w:val="36"/>
              </w:rPr>
              <w:t>RASGO 5</w:t>
            </w:r>
          </w:p>
        </w:tc>
      </w:tr>
    </w:tbl>
    <w:p w14:paraId="5AD2E4F8" w14:textId="77777777" w:rsidR="00C926A6" w:rsidRPr="00F721DA" w:rsidRDefault="00C926A6" w:rsidP="00C926A6">
      <w:pPr>
        <w:rPr>
          <w:rFonts w:ascii="Verdana" w:hAnsi="Verdana"/>
        </w:rPr>
        <w:sectPr w:rsidR="00C926A6" w:rsidRPr="00F721DA" w:rsidSect="0093707B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67A6D5D5" w14:textId="6D86FE0C" w:rsidR="00240AF1" w:rsidRPr="00F721DA" w:rsidRDefault="004D4120" w:rsidP="004D4120">
      <w:pPr>
        <w:pStyle w:val="Heading1"/>
      </w:pPr>
      <w:bookmarkStart w:id="2" w:name="_Toc148120258"/>
      <w:r>
        <w:lastRenderedPageBreak/>
        <w:t xml:space="preserve">Esto, </w:t>
      </w:r>
      <w:r w:rsidR="00813E51">
        <w:br/>
      </w:r>
      <w:r>
        <w:t>pero no eso</w:t>
      </w:r>
      <w:r w:rsidR="004A0B59" w:rsidRPr="00F721DA">
        <w:rPr>
          <w:noProof/>
        </w:rPr>
        <w:drawing>
          <wp:anchor distT="0" distB="0" distL="114300" distR="114300" simplePos="0" relativeHeight="251646461" behindDoc="0" locked="0" layoutInCell="1" allowOverlap="1" wp14:anchorId="7C4BE76D" wp14:editId="20464D80">
            <wp:simplePos x="0" y="0"/>
            <wp:positionH relativeFrom="column">
              <wp:posOffset>5537980</wp:posOffset>
            </wp:positionH>
            <wp:positionV relativeFrom="paragraph">
              <wp:posOffset>0</wp:posOffset>
            </wp:positionV>
            <wp:extent cx="1003300" cy="1003300"/>
            <wp:effectExtent l="0" t="0" r="0" b="0"/>
            <wp:wrapNone/>
            <wp:docPr id="16" name="Picture 1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"/>
    </w:p>
    <w:p w14:paraId="0666411F" w14:textId="77777777" w:rsidR="00A00311" w:rsidRPr="00F721DA" w:rsidRDefault="00A00311" w:rsidP="00240AF1">
      <w:pPr>
        <w:spacing w:after="0"/>
        <w:rPr>
          <w:rFonts w:ascii="Verdana" w:hAnsi="Verdana" w:cs="Times New Roman"/>
        </w:rPr>
      </w:pPr>
      <w:r>
        <w:rPr>
          <w:rFonts w:ascii="Verdana" w:hAnsi="Verdana"/>
        </w:rPr>
        <w:t xml:space="preserve"> </w:t>
      </w:r>
    </w:p>
    <w:p w14:paraId="1BDCF597" w14:textId="77777777" w:rsidR="004D4120" w:rsidRPr="00F721DA" w:rsidRDefault="004D4120" w:rsidP="004D4120">
      <w:pPr>
        <w:spacing w:after="0" w:line="276" w:lineRule="auto"/>
        <w:rPr>
          <w:rFonts w:ascii="Verdana" w:hAnsi="Verdana" w:cs="Times New Roman"/>
        </w:rPr>
      </w:pPr>
      <w:r>
        <w:rPr>
          <w:rFonts w:ascii="Verdana" w:hAnsi="Verdana"/>
        </w:rPr>
        <w:t>Elija adjetivos que describan las características clave de su marca. Ejemplo: Emotiva, pero no sensacional. Al final del ejercicio, elija las dos frases principales que reflejen su marca para perfeccionar el mensaje y la representación de la marca.</w:t>
      </w:r>
    </w:p>
    <w:p w14:paraId="06C66598" w14:textId="77777777" w:rsidR="004D4120" w:rsidRPr="00F721DA" w:rsidRDefault="004D4120" w:rsidP="00240AF1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1080"/>
        <w:gridCol w:w="4770"/>
      </w:tblGrid>
      <w:tr w:rsidR="00E54E7B" w:rsidRPr="00F721DA" w14:paraId="61A80FE2" w14:textId="77777777" w:rsidTr="00E32D62">
        <w:trPr>
          <w:trHeight w:val="720"/>
        </w:trPr>
        <w:tc>
          <w:tcPr>
            <w:tcW w:w="10345" w:type="dxa"/>
            <w:gridSpan w:val="3"/>
            <w:tcBorders>
              <w:top w:val="nil"/>
              <w:left w:val="nil"/>
              <w:bottom w:val="single" w:sz="24" w:space="0" w:color="E60D31"/>
              <w:right w:val="nil"/>
            </w:tcBorders>
            <w:vAlign w:val="center"/>
          </w:tcPr>
          <w:p w14:paraId="0434337E" w14:textId="77777777" w:rsidR="00E54E7B" w:rsidRPr="00F721DA" w:rsidRDefault="00E54E7B" w:rsidP="00E54E7B">
            <w:pPr>
              <w:ind w:right="254"/>
              <w:jc w:val="center"/>
              <w:rPr>
                <w:rFonts w:ascii="Verdana" w:hAnsi="Verdana" w:cs="Times New Roman"/>
              </w:rPr>
            </w:pPr>
            <w:r>
              <w:rPr>
                <w:rFonts w:ascii="Verdana" w:hAnsi="Verdana"/>
                <w:color w:val="E60D31"/>
                <w:sz w:val="32"/>
              </w:rPr>
              <w:t xml:space="preserve">Esto, pero no eso. </w:t>
            </w:r>
          </w:p>
        </w:tc>
      </w:tr>
      <w:tr w:rsidR="00E54E7B" w:rsidRPr="00F721DA" w14:paraId="60464F10" w14:textId="77777777" w:rsidTr="003146F4">
        <w:trPr>
          <w:trHeight w:val="706"/>
        </w:trPr>
        <w:tc>
          <w:tcPr>
            <w:tcW w:w="4495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7764A44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24" w:space="0" w:color="E60D31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600BBB2A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24" w:space="0" w:color="E60D31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D181765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0EFA6C09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453FCB2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511F103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C57CA58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796921CC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380F557C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3F4F4313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5ECCFF40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67D354E4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5142905C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1A90001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B71CD07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152BC313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316CA1D8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F89AE57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4FF21566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23171E99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AE75B49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28A5DFE1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E8A84D7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E54E7B" w:rsidRPr="00F721DA" w14:paraId="75794FAA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8FD9C0A" w14:textId="77777777" w:rsidR="00E54E7B" w:rsidRPr="00F721DA" w:rsidRDefault="00E54E7B" w:rsidP="00E54E7B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4457F7E9" w14:textId="77777777" w:rsidR="00E54E7B" w:rsidRPr="00F721DA" w:rsidRDefault="00E54E7B" w:rsidP="00E54E7B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7DCE7C09" w14:textId="77777777" w:rsidR="00E54E7B" w:rsidRPr="00F721DA" w:rsidRDefault="00E54E7B" w:rsidP="00E54E7B">
            <w:pPr>
              <w:rPr>
                <w:rFonts w:ascii="Verdana" w:hAnsi="Verdana" w:cs="Times New Roman"/>
              </w:rPr>
            </w:pPr>
          </w:p>
        </w:tc>
      </w:tr>
      <w:tr w:rsidR="00F721DA" w:rsidRPr="00F721DA" w14:paraId="09556F00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49F22A43" w14:textId="77777777" w:rsidR="00F721DA" w:rsidRPr="00F721DA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6A4C2FC4" w14:textId="77777777" w:rsidR="00F721DA" w:rsidRPr="00F721DA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7D173D5" w14:textId="77777777" w:rsidR="00F721DA" w:rsidRPr="00F721DA" w:rsidRDefault="00F721DA" w:rsidP="00F721DA">
            <w:pPr>
              <w:rPr>
                <w:rFonts w:ascii="Verdana" w:hAnsi="Verdana" w:cs="Times New Roman"/>
              </w:rPr>
            </w:pPr>
          </w:p>
        </w:tc>
      </w:tr>
      <w:tr w:rsidR="00F721DA" w:rsidRPr="00F721DA" w14:paraId="748E3681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2D900474" w14:textId="77777777" w:rsidR="00F721DA" w:rsidRPr="00F721DA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907AB7D" w14:textId="77777777" w:rsidR="00F721DA" w:rsidRPr="00F721DA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64A899E" w14:textId="77777777" w:rsidR="00F721DA" w:rsidRPr="00F721DA" w:rsidRDefault="00F721DA" w:rsidP="00F721DA">
            <w:pPr>
              <w:rPr>
                <w:rFonts w:ascii="Verdana" w:hAnsi="Verdana" w:cs="Times New Roman"/>
              </w:rPr>
            </w:pPr>
          </w:p>
        </w:tc>
      </w:tr>
      <w:tr w:rsidR="00F721DA" w:rsidRPr="00F721DA" w14:paraId="65191E7D" w14:textId="77777777" w:rsidTr="003146F4">
        <w:trPr>
          <w:trHeight w:val="706"/>
        </w:trPr>
        <w:tc>
          <w:tcPr>
            <w:tcW w:w="4495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nil"/>
            </w:tcBorders>
            <w:vAlign w:val="center"/>
          </w:tcPr>
          <w:p w14:paraId="0ECDF757" w14:textId="77777777" w:rsidR="00F721DA" w:rsidRPr="00F721DA" w:rsidRDefault="00F721DA" w:rsidP="00F721DA">
            <w:pPr>
              <w:jc w:val="right"/>
              <w:rPr>
                <w:rFonts w:ascii="Verdana" w:hAnsi="Verdana" w:cs="Times New Roman"/>
              </w:rPr>
            </w:pPr>
          </w:p>
        </w:tc>
        <w:tc>
          <w:tcPr>
            <w:tcW w:w="108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nil"/>
            </w:tcBorders>
            <w:vAlign w:val="center"/>
          </w:tcPr>
          <w:p w14:paraId="0E967D7B" w14:textId="77777777" w:rsidR="00F721DA" w:rsidRPr="00F721DA" w:rsidRDefault="00F721DA" w:rsidP="00F721DA">
            <w:pPr>
              <w:jc w:val="center"/>
              <w:rPr>
                <w:rFonts w:ascii="Verdana" w:hAnsi="Verdana" w:cs="Times New Roman"/>
                <w:color w:val="E60D31"/>
              </w:rPr>
            </w:pPr>
            <w:r>
              <w:rPr>
                <w:rFonts w:ascii="Verdana" w:hAnsi="Verdana"/>
                <w:color w:val="E60D31"/>
              </w:rPr>
              <w:t>pero no</w:t>
            </w:r>
          </w:p>
        </w:tc>
        <w:tc>
          <w:tcPr>
            <w:tcW w:w="4770" w:type="dxa"/>
            <w:tcBorders>
              <w:top w:val="single" w:sz="8" w:space="0" w:color="BFBFBF" w:themeColor="background1" w:themeShade="BF"/>
              <w:left w:val="nil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3E5885FD" w14:textId="77777777" w:rsidR="00F721DA" w:rsidRPr="00F721DA" w:rsidRDefault="00F721DA" w:rsidP="00F721DA">
            <w:pPr>
              <w:rPr>
                <w:rFonts w:ascii="Verdana" w:hAnsi="Verdana" w:cs="Times New Roman"/>
              </w:rPr>
            </w:pPr>
          </w:p>
        </w:tc>
      </w:tr>
    </w:tbl>
    <w:p w14:paraId="0FB38A9D" w14:textId="77777777" w:rsidR="00E54E7B" w:rsidRDefault="00E54E7B" w:rsidP="003146F4">
      <w:pPr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0"/>
        <w:gridCol w:w="7583"/>
      </w:tblGrid>
      <w:tr w:rsidR="00F721DA" w:rsidRPr="00F721DA" w14:paraId="16D4DD92" w14:textId="77777777" w:rsidTr="003146F4">
        <w:trPr>
          <w:trHeight w:val="864"/>
        </w:trPr>
        <w:tc>
          <w:tcPr>
            <w:tcW w:w="2430" w:type="dxa"/>
            <w:vMerge w:val="restart"/>
            <w:tcBorders>
              <w:right w:val="single" w:sz="8" w:space="0" w:color="BFBFBF" w:themeColor="background1" w:themeShade="BF"/>
            </w:tcBorders>
            <w:vAlign w:val="center"/>
          </w:tcPr>
          <w:p w14:paraId="75D95D68" w14:textId="77777777" w:rsidR="00F721DA" w:rsidRPr="00027BEA" w:rsidRDefault="00F721DA" w:rsidP="00F721DA">
            <w:pPr>
              <w:rPr>
                <w:rFonts w:ascii="Verdana" w:hAnsi="Verdana"/>
                <w:sz w:val="42"/>
                <w:szCs w:val="42"/>
              </w:rPr>
            </w:pPr>
            <w:r w:rsidRPr="00027BEA">
              <w:rPr>
                <w:rFonts w:ascii="Verdana" w:hAnsi="Verdana"/>
                <w:color w:val="E60D31"/>
                <w:sz w:val="42"/>
                <w:szCs w:val="42"/>
              </w:rPr>
              <w:t>LAS 2 FRASES PRINCIPALES</w:t>
            </w:r>
          </w:p>
        </w:tc>
        <w:tc>
          <w:tcPr>
            <w:tcW w:w="7910" w:type="dxa"/>
            <w:tcBorders>
              <w:top w:val="single" w:sz="24" w:space="0" w:color="E60D31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EE15DB6" w14:textId="77777777" w:rsidR="00F721DA" w:rsidRPr="001B7DDC" w:rsidRDefault="00F721DA" w:rsidP="00F721DA">
            <w:pPr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</w:rPr>
              <w:t>Frase 1</w:t>
            </w:r>
          </w:p>
        </w:tc>
      </w:tr>
      <w:tr w:rsidR="00F721DA" w:rsidRPr="00F721DA" w14:paraId="26F491A4" w14:textId="77777777" w:rsidTr="003146F4">
        <w:trPr>
          <w:trHeight w:val="864"/>
        </w:trPr>
        <w:tc>
          <w:tcPr>
            <w:tcW w:w="2430" w:type="dxa"/>
            <w:vMerge/>
            <w:tcBorders>
              <w:right w:val="single" w:sz="8" w:space="0" w:color="BFBFBF" w:themeColor="background1" w:themeShade="BF"/>
            </w:tcBorders>
            <w:vAlign w:val="center"/>
          </w:tcPr>
          <w:p w14:paraId="7F44E454" w14:textId="77777777" w:rsidR="00F721DA" w:rsidRPr="00F721DA" w:rsidRDefault="00F721DA" w:rsidP="00E83D6E">
            <w:pPr>
              <w:jc w:val="center"/>
              <w:rPr>
                <w:rFonts w:ascii="Verdana" w:hAnsi="Verdana"/>
                <w:sz w:val="36"/>
                <w:szCs w:val="36"/>
              </w:rPr>
            </w:pPr>
          </w:p>
        </w:tc>
        <w:tc>
          <w:tcPr>
            <w:tcW w:w="791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10F876DC" w14:textId="77777777" w:rsidR="00F721DA" w:rsidRPr="001B7DDC" w:rsidRDefault="00F721DA" w:rsidP="00F721DA">
            <w:pPr>
              <w:rPr>
                <w:rFonts w:ascii="Verdana" w:hAnsi="Verdana"/>
                <w:sz w:val="32"/>
                <w:szCs w:val="32"/>
              </w:rPr>
            </w:pPr>
            <w:r>
              <w:rPr>
                <w:rFonts w:ascii="Verdana" w:hAnsi="Verdana"/>
                <w:sz w:val="32"/>
              </w:rPr>
              <w:t>Frase 2</w:t>
            </w:r>
          </w:p>
        </w:tc>
      </w:tr>
    </w:tbl>
    <w:p w14:paraId="0F841181" w14:textId="77777777" w:rsidR="004D05D9" w:rsidRDefault="004D05D9" w:rsidP="00817C47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  <w:sectPr w:rsidR="004D05D9" w:rsidSect="0093707B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58A03BEE" w14:textId="0871B6C8" w:rsidR="00BB69C7" w:rsidRPr="00813E51" w:rsidRDefault="00BB69C7" w:rsidP="00BB69C7">
      <w:pPr>
        <w:pStyle w:val="Heading1"/>
        <w:rPr>
          <w:sz w:val="56"/>
          <w:szCs w:val="44"/>
        </w:rPr>
      </w:pPr>
      <w:bookmarkStart w:id="3" w:name="_Toc148120259"/>
      <w:r w:rsidRPr="00813E51">
        <w:rPr>
          <w:noProof/>
          <w:sz w:val="56"/>
          <w:szCs w:val="44"/>
        </w:rPr>
        <w:lastRenderedPageBreak/>
        <w:drawing>
          <wp:anchor distT="0" distB="0" distL="114300" distR="114300" simplePos="0" relativeHeight="251738624" behindDoc="1" locked="0" layoutInCell="1" allowOverlap="1" wp14:anchorId="488C561E" wp14:editId="7EE4881A">
            <wp:simplePos x="0" y="0"/>
            <wp:positionH relativeFrom="column">
              <wp:posOffset>5562327</wp:posOffset>
            </wp:positionH>
            <wp:positionV relativeFrom="paragraph">
              <wp:posOffset>75163</wp:posOffset>
            </wp:positionV>
            <wp:extent cx="1003300" cy="100330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3E51">
        <w:rPr>
          <w:sz w:val="56"/>
          <w:szCs w:val="44"/>
        </w:rPr>
        <w:t>Afiliaciones</w:t>
      </w:r>
      <w:r w:rsidR="00813E51" w:rsidRPr="00813E51">
        <w:rPr>
          <w:sz w:val="56"/>
          <w:szCs w:val="44"/>
        </w:rPr>
        <w:t xml:space="preserve"> </w:t>
      </w:r>
      <w:r w:rsidRPr="00813E51">
        <w:rPr>
          <w:sz w:val="56"/>
          <w:szCs w:val="44"/>
        </w:rPr>
        <w:t xml:space="preserve">y creencias </w:t>
      </w:r>
      <w:r w:rsidR="00813E51">
        <w:rPr>
          <w:sz w:val="56"/>
          <w:szCs w:val="44"/>
        </w:rPr>
        <w:br/>
      </w:r>
      <w:r w:rsidRPr="00813E51">
        <w:rPr>
          <w:sz w:val="56"/>
          <w:szCs w:val="44"/>
        </w:rPr>
        <w:t>4de la marca</w:t>
      </w:r>
      <w:bookmarkEnd w:id="3"/>
    </w:p>
    <w:p w14:paraId="162810E6" w14:textId="77777777" w:rsidR="00BB69C7" w:rsidRPr="00F721DA" w:rsidRDefault="00BB69C7" w:rsidP="00BB69C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510"/>
        <w:gridCol w:w="7835"/>
      </w:tblGrid>
      <w:tr w:rsidR="00BB69C7" w:rsidRPr="00F721DA" w14:paraId="363FE433" w14:textId="77777777" w:rsidTr="00F87E7F">
        <w:trPr>
          <w:trHeight w:val="2333"/>
        </w:trPr>
        <w:tc>
          <w:tcPr>
            <w:tcW w:w="2510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A1D0F90" w14:textId="77777777" w:rsidR="00BB69C7" w:rsidRPr="00F87E7F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A qué causas (políticas, sociales, religiosas, etc.) está vinculada su marca?</w:t>
            </w:r>
          </w:p>
        </w:tc>
        <w:tc>
          <w:tcPr>
            <w:tcW w:w="7835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auto"/>
          </w:tcPr>
          <w:p w14:paraId="67EAD024" w14:textId="77777777" w:rsidR="00BB69C7" w:rsidRPr="00F721DA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F721DA" w14:paraId="776DD7C6" w14:textId="77777777" w:rsidTr="00F87E7F">
        <w:trPr>
          <w:trHeight w:val="2333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C223A50" w14:textId="77777777" w:rsidR="00522179" w:rsidRPr="00F87E7F" w:rsidRDefault="00BB69C7" w:rsidP="00F87E7F">
            <w:pPr>
              <w:pStyle w:val="BodyText"/>
              <w:widowControl w:val="0"/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Cuál es la relación de su marca con estas causas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5823FB55" w14:textId="77777777" w:rsidR="00BB69C7" w:rsidRPr="00F721DA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F721DA" w14:paraId="1F4C38EF" w14:textId="77777777" w:rsidTr="00F87E7F">
        <w:trPr>
          <w:trHeight w:val="2333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BFBB659" w14:textId="77777777" w:rsidR="00BB69C7" w:rsidRPr="00F87E7F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Cómo ve el cliente ideal sus creencias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128F5212" w14:textId="77777777" w:rsidR="00BB69C7" w:rsidRPr="00F721DA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BB69C7" w:rsidRPr="00F721DA" w14:paraId="43F293CF" w14:textId="77777777" w:rsidTr="00F87E7F">
        <w:trPr>
          <w:trHeight w:val="2333"/>
        </w:trPr>
        <w:tc>
          <w:tcPr>
            <w:tcW w:w="2510" w:type="dxa"/>
            <w:tcBorders>
              <w:top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A30EBBC" w14:textId="77777777" w:rsidR="00BB69C7" w:rsidRPr="00F87E7F" w:rsidRDefault="00BB69C7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Estas creencias y afiliaciones son relevantes para su estrategia de gestión de marca pública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</w:tcBorders>
            <w:shd w:val="clear" w:color="auto" w:fill="auto"/>
          </w:tcPr>
          <w:p w14:paraId="51D06D01" w14:textId="77777777" w:rsidR="00BB69C7" w:rsidRPr="00F721DA" w:rsidRDefault="00BB69C7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4C1D3AE0" w14:textId="77777777" w:rsidR="00BB69C7" w:rsidRPr="00F721DA" w:rsidRDefault="00BB69C7" w:rsidP="00BB69C7">
      <w:pPr>
        <w:spacing w:line="276" w:lineRule="auto"/>
        <w:rPr>
          <w:rFonts w:ascii="Verdana" w:hAnsi="Verdana" w:cs="Times New Roman"/>
        </w:rPr>
      </w:pPr>
    </w:p>
    <w:p w14:paraId="18687294" w14:textId="77777777" w:rsidR="00522179" w:rsidRDefault="00522179" w:rsidP="00CC4B7B">
      <w:pPr>
        <w:pStyle w:val="Heading1"/>
        <w:spacing w:line="276" w:lineRule="auto"/>
        <w:rPr>
          <w:rFonts w:cs="Times New Roman"/>
          <w:color w:val="96B7BD"/>
          <w:szCs w:val="94"/>
        </w:rPr>
        <w:sectPr w:rsidR="00522179" w:rsidSect="0093707B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7A004B03" w14:textId="77777777" w:rsidR="00522179" w:rsidRPr="00522179" w:rsidRDefault="00522179" w:rsidP="00522179">
      <w:pPr>
        <w:pStyle w:val="Heading1"/>
      </w:pPr>
      <w:bookmarkStart w:id="4" w:name="_Toc148120260"/>
      <w:r w:rsidRPr="00BB69C7">
        <w:rPr>
          <w:noProof/>
        </w:rPr>
        <w:lastRenderedPageBreak/>
        <w:drawing>
          <wp:anchor distT="0" distB="0" distL="114300" distR="114300" simplePos="0" relativeHeight="251740672" behindDoc="1" locked="0" layoutInCell="1" allowOverlap="1" wp14:anchorId="3F813ED7" wp14:editId="27262EF7">
            <wp:simplePos x="0" y="0"/>
            <wp:positionH relativeFrom="column">
              <wp:posOffset>5562327</wp:posOffset>
            </wp:positionH>
            <wp:positionV relativeFrom="paragraph">
              <wp:posOffset>75163</wp:posOffset>
            </wp:positionV>
            <wp:extent cx="1003300" cy="1003300"/>
            <wp:effectExtent l="0" t="0" r="0" b="0"/>
            <wp:wrapNone/>
            <wp:docPr id="42" name="Picture 4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Logo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Voz de la </w:t>
      </w:r>
      <w:r>
        <w:br/>
        <w:t>marca</w:t>
      </w:r>
      <w:bookmarkEnd w:id="4"/>
    </w:p>
    <w:p w14:paraId="784ABB95" w14:textId="77777777" w:rsidR="00522179" w:rsidRPr="00F721DA" w:rsidRDefault="00522179" w:rsidP="00522179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510"/>
        <w:gridCol w:w="7835"/>
      </w:tblGrid>
      <w:tr w:rsidR="00522179" w:rsidRPr="00F721DA" w14:paraId="09FE71F9" w14:textId="77777777" w:rsidTr="00522179">
        <w:trPr>
          <w:trHeight w:val="1800"/>
        </w:trPr>
        <w:tc>
          <w:tcPr>
            <w:tcW w:w="2510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60B28F4" w14:textId="77777777" w:rsidR="00522179" w:rsidRPr="00F87E7F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Cómo quiere que su marca haga sentir a la gente?</w:t>
            </w:r>
          </w:p>
        </w:tc>
        <w:tc>
          <w:tcPr>
            <w:tcW w:w="7835" w:type="dxa"/>
            <w:tcBorders>
              <w:top w:val="single" w:sz="24" w:space="0" w:color="E6A10D"/>
              <w:bottom w:val="single" w:sz="8" w:space="0" w:color="BFBFBF" w:themeColor="background1" w:themeShade="BF"/>
            </w:tcBorders>
            <w:shd w:val="clear" w:color="auto" w:fill="auto"/>
          </w:tcPr>
          <w:p w14:paraId="552F1326" w14:textId="77777777" w:rsidR="00522179" w:rsidRPr="00F721DA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F721DA" w14:paraId="6E068EFF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16716C8" w14:textId="77777777" w:rsidR="00522179" w:rsidRPr="00F87E7F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Qué otra marca tiene una voz similar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6AE1A868" w14:textId="77777777" w:rsidR="00522179" w:rsidRPr="00F721DA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F721DA" w14:paraId="5F7585E4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A8C3B4" w14:textId="77777777" w:rsidR="00522179" w:rsidRPr="00F87E7F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Qué voz no atraería a su público objetivo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416875A1" w14:textId="77777777" w:rsidR="00522179" w:rsidRPr="00F721DA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F721DA" w14:paraId="631670D4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A9E64F4" w14:textId="77777777" w:rsidR="00522179" w:rsidRPr="00F87E7F" w:rsidRDefault="00522179" w:rsidP="00F87E7F">
            <w:pPr>
              <w:pStyle w:val="BodyText"/>
              <w:widowControl w:val="0"/>
              <w:rPr>
                <w:rFonts w:cs="Times New Roman"/>
                <w:color w:val="FFFFFF" w:themeColor="background1"/>
                <w:spacing w:val="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Quién sería su marca si fuera una celebridad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  <w:bottom w:val="single" w:sz="8" w:space="0" w:color="BFBFBF" w:themeColor="background1" w:themeShade="BF"/>
            </w:tcBorders>
            <w:shd w:val="clear" w:color="auto" w:fill="auto"/>
          </w:tcPr>
          <w:p w14:paraId="6993B869" w14:textId="77777777" w:rsidR="00522179" w:rsidRPr="00F721DA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  <w:tr w:rsidR="00522179" w:rsidRPr="00F721DA" w14:paraId="3F92294D" w14:textId="77777777" w:rsidTr="00522179">
        <w:trPr>
          <w:trHeight w:val="1800"/>
        </w:trPr>
        <w:tc>
          <w:tcPr>
            <w:tcW w:w="2510" w:type="dxa"/>
            <w:tcBorders>
              <w:top w:val="single" w:sz="8" w:space="0" w:color="BFBFBF" w:themeColor="background1" w:themeShade="BF"/>
            </w:tcBorders>
            <w:shd w:val="clear" w:color="auto" w:fill="E6A10D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EF3694D" w14:textId="77777777" w:rsidR="00522179" w:rsidRPr="00F87E7F" w:rsidRDefault="00522179" w:rsidP="00F87E7F">
            <w:pPr>
              <w:pStyle w:val="BodyText"/>
              <w:widowControl w:val="0"/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6"/>
              </w:rPr>
              <w:t>¿Qué hace que su voz sea diferente a la competencia?</w:t>
            </w:r>
          </w:p>
        </w:tc>
        <w:tc>
          <w:tcPr>
            <w:tcW w:w="7835" w:type="dxa"/>
            <w:tcBorders>
              <w:top w:val="single" w:sz="8" w:space="0" w:color="BFBFBF" w:themeColor="background1" w:themeShade="BF"/>
            </w:tcBorders>
            <w:shd w:val="clear" w:color="auto" w:fill="auto"/>
          </w:tcPr>
          <w:p w14:paraId="0B1BAB95" w14:textId="77777777" w:rsidR="00522179" w:rsidRPr="00F721DA" w:rsidRDefault="00522179" w:rsidP="00522179">
            <w:pPr>
              <w:pStyle w:val="BodyText"/>
              <w:widowControl w:val="0"/>
              <w:spacing w:line="276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65475553" w14:textId="77777777" w:rsidR="00522179" w:rsidRPr="00F721DA" w:rsidRDefault="00522179" w:rsidP="00522179">
      <w:pPr>
        <w:spacing w:line="276" w:lineRule="auto"/>
        <w:rPr>
          <w:rFonts w:ascii="Verdana" w:hAnsi="Verdana" w:cs="Times New Roman"/>
        </w:rPr>
      </w:pPr>
    </w:p>
    <w:p w14:paraId="7CA12FA2" w14:textId="77777777" w:rsidR="00522179" w:rsidRDefault="00522179" w:rsidP="00CC4B7B">
      <w:pPr>
        <w:pStyle w:val="Heading1"/>
        <w:spacing w:line="276" w:lineRule="auto"/>
        <w:rPr>
          <w:rFonts w:cs="Times New Roman"/>
          <w:color w:val="96B7BD"/>
          <w:szCs w:val="94"/>
        </w:rPr>
        <w:sectPr w:rsidR="00522179" w:rsidSect="0093707B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4EAD5BED" w14:textId="77777777" w:rsidR="00EE2A59" w:rsidRDefault="00CB55C5" w:rsidP="00C20F49">
      <w:pPr>
        <w:pStyle w:val="Heading1"/>
      </w:pPr>
      <w:bookmarkStart w:id="5" w:name="_Toc148120261"/>
      <w:r>
        <w:lastRenderedPageBreak/>
        <w:t xml:space="preserve">Identidad </w:t>
      </w:r>
      <w:r>
        <w:br/>
        <w:t>visual</w:t>
      </w:r>
      <w:r w:rsidR="00C20F49" w:rsidRPr="00C20F49">
        <w:rPr>
          <w:noProof/>
        </w:rPr>
        <w:drawing>
          <wp:anchor distT="0" distB="0" distL="114300" distR="114300" simplePos="0" relativeHeight="251742720" behindDoc="0" locked="0" layoutInCell="1" allowOverlap="1" wp14:anchorId="34D74AC4" wp14:editId="18A5AE8E">
            <wp:simplePos x="0" y="0"/>
            <wp:positionH relativeFrom="column">
              <wp:posOffset>5550535</wp:posOffset>
            </wp:positionH>
            <wp:positionV relativeFrom="paragraph">
              <wp:posOffset>109887</wp:posOffset>
            </wp:positionV>
            <wp:extent cx="1003300" cy="1003300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5"/>
    </w:p>
    <w:p w14:paraId="6BAC7986" w14:textId="77777777" w:rsidR="00C20F49" w:rsidRPr="00C20F49" w:rsidRDefault="00C20F49" w:rsidP="00C20F49">
      <w:pPr>
        <w:spacing w:after="0" w:line="240" w:lineRule="auto"/>
        <w:rPr>
          <w:rFonts w:ascii="Verdana" w:hAnsi="Verdana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EE2A59" w:rsidRPr="00F721DA" w14:paraId="01E8C319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2BEEF22" w14:textId="77777777" w:rsidR="00EE2A59" w:rsidRPr="00F721DA" w:rsidRDefault="00CB55C5" w:rsidP="00F204B3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¿Cómo se representa visualmente la personalidad de su marca? </w:t>
            </w:r>
          </w:p>
        </w:tc>
      </w:tr>
    </w:tbl>
    <w:p w14:paraId="59913E18" w14:textId="77777777" w:rsidR="000C6911" w:rsidRPr="00F721DA" w:rsidRDefault="000C6911" w:rsidP="000C6911">
      <w:pPr>
        <w:pStyle w:val="Heading2"/>
        <w:rPr>
          <w:rFonts w:cs="Times New Roman"/>
          <w:sz w:val="22"/>
          <w:szCs w:val="15"/>
        </w:rPr>
      </w:pPr>
    </w:p>
    <w:p w14:paraId="3407F869" w14:textId="77777777" w:rsidR="000C6911" w:rsidRPr="00F721DA" w:rsidRDefault="00CB55C5" w:rsidP="000C6911">
      <w:pPr>
        <w:pStyle w:val="Heading2"/>
        <w:rPr>
          <w:rFonts w:cs="Times New Roman"/>
        </w:rPr>
      </w:pPr>
      <w:bookmarkStart w:id="6" w:name="_Toc148120262"/>
      <w:r>
        <w:t>Colores</w:t>
      </w:r>
      <w:bookmarkEnd w:id="6"/>
      <w:r w:rsidR="00887B8C" w:rsidRPr="00F721DA">
        <w:rPr>
          <w:rFonts w:cs="Times New Roman"/>
        </w:rPr>
        <w:fldChar w:fldCharType="begin"/>
      </w:r>
      <w:r w:rsidR="00887B8C" w:rsidRPr="00F721DA">
        <w:rPr>
          <w:rFonts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cs="Times New Roman"/>
        </w:rPr>
        <w:fldChar w:fldCharType="separate"/>
      </w:r>
      <w:r w:rsidR="00887B8C" w:rsidRPr="00F721DA">
        <w:rPr>
          <w:rFonts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C6911" w:rsidRPr="00F721DA" w14:paraId="772EECAA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0D1AEE2" w14:textId="77777777" w:rsidR="000C6911" w:rsidRPr="00F721DA" w:rsidRDefault="000C6911" w:rsidP="00F204B3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5E3A2A6B" w14:textId="77777777" w:rsidR="000C6911" w:rsidRPr="00F721DA" w:rsidRDefault="000C6911" w:rsidP="000C6911">
      <w:pPr>
        <w:spacing w:line="276" w:lineRule="auto"/>
        <w:rPr>
          <w:rFonts w:ascii="Verdana" w:hAnsi="Verdana" w:cs="Times New Roman"/>
        </w:rPr>
      </w:pPr>
    </w:p>
    <w:p w14:paraId="787A4407" w14:textId="77777777" w:rsidR="00D1629E" w:rsidRPr="00F721DA" w:rsidRDefault="003146F4" w:rsidP="00961704">
      <w:pPr>
        <w:pStyle w:val="Heading2"/>
        <w:rPr>
          <w:rFonts w:cs="Times New Roman"/>
          <w:sz w:val="52"/>
          <w:szCs w:val="24"/>
        </w:rPr>
      </w:pPr>
      <w:bookmarkStart w:id="7" w:name="_Toc148119089"/>
      <w:bookmarkStart w:id="8" w:name="_Toc148120263"/>
      <w:r w:rsidRPr="00C20F49">
        <w:rPr>
          <w:noProof/>
        </w:rPr>
        <w:lastRenderedPageBreak/>
        <w:drawing>
          <wp:anchor distT="0" distB="0" distL="114300" distR="114300" simplePos="0" relativeHeight="251747840" behindDoc="0" locked="0" layoutInCell="1" allowOverlap="1" wp14:anchorId="63695C73" wp14:editId="391FEBCB">
            <wp:simplePos x="0" y="0"/>
            <wp:positionH relativeFrom="column">
              <wp:posOffset>5555615</wp:posOffset>
            </wp:positionH>
            <wp:positionV relativeFrom="paragraph">
              <wp:posOffset>150471</wp:posOffset>
            </wp:positionV>
            <wp:extent cx="1003300" cy="1003300"/>
            <wp:effectExtent l="0" t="0" r="0" b="0"/>
            <wp:wrapNone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"/>
      <w:bookmarkEnd w:id="8"/>
    </w:p>
    <w:p w14:paraId="0590B5BC" w14:textId="77777777" w:rsidR="00D1629E" w:rsidRPr="00F721DA" w:rsidRDefault="00D1629E" w:rsidP="00D1629E">
      <w:pPr>
        <w:rPr>
          <w:rFonts w:ascii="Verdana" w:hAnsi="Verdana"/>
          <w:sz w:val="24"/>
          <w:szCs w:val="24"/>
        </w:rPr>
      </w:pPr>
    </w:p>
    <w:p w14:paraId="1B98A412" w14:textId="77777777" w:rsidR="00961704" w:rsidRPr="00F721DA" w:rsidRDefault="00CB55C5" w:rsidP="00961704">
      <w:pPr>
        <w:pStyle w:val="Heading2"/>
        <w:rPr>
          <w:rFonts w:cs="Times New Roman"/>
        </w:rPr>
      </w:pPr>
      <w:bookmarkStart w:id="9" w:name="_Toc148120264"/>
      <w:r>
        <w:t>Tipografía</w:t>
      </w:r>
      <w:bookmarkEnd w:id="9"/>
      <w:r w:rsidR="00CA530B" w:rsidRPr="00F721DA">
        <w:rPr>
          <w:rFonts w:cs="Times New Roman"/>
        </w:rPr>
        <w:fldChar w:fldCharType="begin"/>
      </w:r>
      <w:r w:rsidR="00CA530B" w:rsidRPr="00F721DA">
        <w:rPr>
          <w:rFonts w:cs="Times New Roman"/>
        </w:rPr>
        <w:instrText xml:space="preserve"> INCLUDEPICTURE "/var/folders/4q/1rz5ssks0bjg7mcw0wbj7vbc0000gn/T/com.microsoft.Word/WebArchiveCopyPasteTempFiles/36458298?expiry=1638653689&amp;fit=bounds&amp;height=800&amp;sig=NTEyOWI5ZDc4OTljNDY3YzkyNGViMjA3ZTg2NTc5ZTIxODVlNTQxOQ%3D%3D&amp;width=1100" \* MERGEFORMATINET </w:instrText>
      </w:r>
      <w:r w:rsidR="00000000">
        <w:rPr>
          <w:rFonts w:cs="Times New Roman"/>
        </w:rPr>
        <w:fldChar w:fldCharType="separate"/>
      </w:r>
      <w:r w:rsidR="00CA530B" w:rsidRPr="00F721DA">
        <w:rPr>
          <w:rFonts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F721DA" w14:paraId="75312985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9DB17E9" w14:textId="77777777" w:rsidR="007F72CD" w:rsidRPr="00F721DA" w:rsidRDefault="007F72CD" w:rsidP="00797E37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7A12D863" w14:textId="77777777" w:rsidR="00961704" w:rsidRPr="00F721DA" w:rsidRDefault="00961704" w:rsidP="00961704">
      <w:pPr>
        <w:spacing w:line="276" w:lineRule="auto"/>
        <w:rPr>
          <w:rFonts w:ascii="Verdana" w:hAnsi="Verdana" w:cs="Times New Roman"/>
        </w:rPr>
      </w:pPr>
    </w:p>
    <w:p w14:paraId="40043E95" w14:textId="77777777" w:rsidR="00961704" w:rsidRPr="00F721DA" w:rsidRDefault="00CB55C5" w:rsidP="00961704">
      <w:pPr>
        <w:pStyle w:val="Heading2"/>
        <w:rPr>
          <w:rFonts w:cs="Times New Roman"/>
        </w:rPr>
      </w:pPr>
      <w:bookmarkStart w:id="10" w:name="_Toc148120265"/>
      <w:r>
        <w:t>Logotipo</w:t>
      </w:r>
      <w:bookmarkEnd w:id="10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F721DA" w14:paraId="56CD823F" w14:textId="77777777" w:rsidTr="00CB55C5">
        <w:trPr>
          <w:trHeight w:val="4464"/>
        </w:trPr>
        <w:tc>
          <w:tcPr>
            <w:tcW w:w="10345" w:type="dxa"/>
            <w:tcBorders>
              <w:top w:val="single" w:sz="24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DE1B444" w14:textId="77777777" w:rsidR="007F72CD" w:rsidRPr="00F721DA" w:rsidRDefault="007F72CD" w:rsidP="00797E37">
            <w:pPr>
              <w:pStyle w:val="BodyText"/>
              <w:widowControl w:val="0"/>
              <w:spacing w:line="360" w:lineRule="auto"/>
              <w:rPr>
                <w:rFonts w:cs="Times New Roman"/>
                <w:color w:val="000000" w:themeColor="text1"/>
                <w:spacing w:val="1"/>
              </w:rPr>
            </w:pPr>
          </w:p>
        </w:tc>
      </w:tr>
    </w:tbl>
    <w:p w14:paraId="250A9A4F" w14:textId="77777777" w:rsidR="00797E37" w:rsidRPr="00F721DA" w:rsidRDefault="00797E37" w:rsidP="00961704">
      <w:pPr>
        <w:spacing w:line="276" w:lineRule="auto"/>
        <w:rPr>
          <w:rFonts w:ascii="Verdana" w:hAnsi="Verdana" w:cs="Times New Roman"/>
        </w:rPr>
        <w:sectPr w:rsidR="00797E37" w:rsidRPr="00F721DA" w:rsidSect="0093707B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22CE8000" w14:textId="77777777" w:rsidR="00C37AAF" w:rsidRPr="00F721DA" w:rsidRDefault="00C37AAF" w:rsidP="006149B1">
      <w:pPr>
        <w:rPr>
          <w:rFonts w:ascii="Verdana" w:hAnsi="Verdana" w:cs="Times New Roman"/>
        </w:rPr>
      </w:pPr>
      <w:bookmarkStart w:id="11" w:name="_Hlk536359931"/>
    </w:p>
    <w:bookmarkEnd w:id="1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F721DA" w14:paraId="79AB4B0A" w14:textId="77777777" w:rsidTr="00027BEA">
        <w:trPr>
          <w:trHeight w:val="3104"/>
        </w:trPr>
        <w:tc>
          <w:tcPr>
            <w:tcW w:w="9810" w:type="dxa"/>
          </w:tcPr>
          <w:p w14:paraId="6711356C" w14:textId="77777777" w:rsidR="00A64F9A" w:rsidRPr="00F721DA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</w:p>
          <w:p w14:paraId="1A3B5DA2" w14:textId="77777777" w:rsidR="00A64F9A" w:rsidRPr="00F721DA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RENUNCIA</w:t>
            </w:r>
          </w:p>
          <w:p w14:paraId="7283CAD1" w14:textId="77777777" w:rsidR="00A64F9A" w:rsidRPr="00F721DA" w:rsidRDefault="00A64F9A" w:rsidP="00C37AAF">
            <w:pPr>
              <w:rPr>
                <w:rFonts w:ascii="Verdana" w:hAnsi="Verdana" w:cs="Times New Roman"/>
                <w:sz w:val="20"/>
              </w:rPr>
            </w:pPr>
          </w:p>
          <w:p w14:paraId="4508B241" w14:textId="77777777" w:rsidR="00A64F9A" w:rsidRPr="00F721DA" w:rsidRDefault="00A64F9A" w:rsidP="00C37AAF">
            <w:pPr>
              <w:spacing w:line="276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/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3B6AC042" w14:textId="77777777" w:rsidR="00A64F9A" w:rsidRPr="00F721DA" w:rsidRDefault="00A64F9A" w:rsidP="00C805C2">
      <w:pPr>
        <w:spacing w:line="240" w:lineRule="auto"/>
        <w:rPr>
          <w:rFonts w:ascii="Verdana" w:hAnsi="Verdana" w:cs="Times New Roman"/>
          <w:sz w:val="20"/>
          <w:szCs w:val="20"/>
        </w:rPr>
      </w:pPr>
    </w:p>
    <w:sectPr w:rsidR="00A64F9A" w:rsidRPr="00F721DA" w:rsidSect="0093707B">
      <w:pgSz w:w="12240" w:h="15840"/>
      <w:pgMar w:top="720" w:right="720" w:bottom="432" w:left="864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6116E" w14:textId="77777777" w:rsidR="0093707B" w:rsidRDefault="0093707B" w:rsidP="00480F66">
      <w:pPr>
        <w:spacing w:after="0" w:line="240" w:lineRule="auto"/>
      </w:pPr>
      <w:r>
        <w:separator/>
      </w:r>
    </w:p>
  </w:endnote>
  <w:endnote w:type="continuationSeparator" w:id="0">
    <w:p w14:paraId="2AAE998F" w14:textId="77777777" w:rsidR="0093707B" w:rsidRDefault="0093707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1B502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0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94BBA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bCs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1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705B3" w14:textId="77777777" w:rsidR="0093707B" w:rsidRDefault="0093707B" w:rsidP="00480F66">
      <w:pPr>
        <w:spacing w:after="0" w:line="240" w:lineRule="auto"/>
      </w:pPr>
      <w:r>
        <w:separator/>
      </w:r>
    </w:p>
  </w:footnote>
  <w:footnote w:type="continuationSeparator" w:id="0">
    <w:p w14:paraId="6841FDF4" w14:textId="77777777" w:rsidR="0093707B" w:rsidRDefault="0093707B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526482560">
    <w:abstractNumId w:val="5"/>
  </w:num>
  <w:num w:numId="2" w16cid:durableId="1519931764">
    <w:abstractNumId w:val="1"/>
  </w:num>
  <w:num w:numId="3" w16cid:durableId="1155493196">
    <w:abstractNumId w:val="0"/>
  </w:num>
  <w:num w:numId="4" w16cid:durableId="992560606">
    <w:abstractNumId w:val="12"/>
  </w:num>
  <w:num w:numId="5" w16cid:durableId="912273769">
    <w:abstractNumId w:val="13"/>
  </w:num>
  <w:num w:numId="6" w16cid:durableId="1683316595">
    <w:abstractNumId w:val="11"/>
  </w:num>
  <w:num w:numId="7" w16cid:durableId="1794784484">
    <w:abstractNumId w:val="9"/>
  </w:num>
  <w:num w:numId="8" w16cid:durableId="275137958">
    <w:abstractNumId w:val="4"/>
  </w:num>
  <w:num w:numId="9" w16cid:durableId="1998918745">
    <w:abstractNumId w:val="6"/>
  </w:num>
  <w:num w:numId="10" w16cid:durableId="2139301963">
    <w:abstractNumId w:val="14"/>
  </w:num>
  <w:num w:numId="11" w16cid:durableId="1620868389">
    <w:abstractNumId w:val="10"/>
  </w:num>
  <w:num w:numId="12" w16cid:durableId="1069811158">
    <w:abstractNumId w:val="8"/>
  </w:num>
  <w:num w:numId="13" w16cid:durableId="2091081098">
    <w:abstractNumId w:val="7"/>
  </w:num>
  <w:num w:numId="14" w16cid:durableId="398485418">
    <w:abstractNumId w:val="2"/>
  </w:num>
  <w:num w:numId="15" w16cid:durableId="13986725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96535B"/>
    <w:rsid w:val="0001230F"/>
    <w:rsid w:val="000124C0"/>
    <w:rsid w:val="00020490"/>
    <w:rsid w:val="000221BB"/>
    <w:rsid w:val="00027BEA"/>
    <w:rsid w:val="000365EB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531B"/>
    <w:rsid w:val="000664F2"/>
    <w:rsid w:val="00066D26"/>
    <w:rsid w:val="00084DC6"/>
    <w:rsid w:val="0009778E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44FD2"/>
    <w:rsid w:val="00167C97"/>
    <w:rsid w:val="00171673"/>
    <w:rsid w:val="00184DC6"/>
    <w:rsid w:val="00186202"/>
    <w:rsid w:val="001A628F"/>
    <w:rsid w:val="001B2F34"/>
    <w:rsid w:val="001B4830"/>
    <w:rsid w:val="001B7DDC"/>
    <w:rsid w:val="001C6DA8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74428"/>
    <w:rsid w:val="0027725D"/>
    <w:rsid w:val="0028590F"/>
    <w:rsid w:val="002A1AB8"/>
    <w:rsid w:val="002A25C0"/>
    <w:rsid w:val="002A3A42"/>
    <w:rsid w:val="002B1FAF"/>
    <w:rsid w:val="002B385A"/>
    <w:rsid w:val="002C344F"/>
    <w:rsid w:val="002D0C25"/>
    <w:rsid w:val="002D5E3D"/>
    <w:rsid w:val="002E065B"/>
    <w:rsid w:val="002E4406"/>
    <w:rsid w:val="002F222A"/>
    <w:rsid w:val="002F268F"/>
    <w:rsid w:val="002F5F34"/>
    <w:rsid w:val="003146F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0044"/>
    <w:rsid w:val="003A24D9"/>
    <w:rsid w:val="003A4D84"/>
    <w:rsid w:val="003B37F1"/>
    <w:rsid w:val="003C44FC"/>
    <w:rsid w:val="003C6D62"/>
    <w:rsid w:val="003D0D41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49D7"/>
    <w:rsid w:val="00467BD9"/>
    <w:rsid w:val="00477E34"/>
    <w:rsid w:val="0048086A"/>
    <w:rsid w:val="00480F66"/>
    <w:rsid w:val="0048129D"/>
    <w:rsid w:val="00494038"/>
    <w:rsid w:val="004966F4"/>
    <w:rsid w:val="004A0B59"/>
    <w:rsid w:val="004A7138"/>
    <w:rsid w:val="004B3718"/>
    <w:rsid w:val="004D05D9"/>
    <w:rsid w:val="004D4120"/>
    <w:rsid w:val="00503DBD"/>
    <w:rsid w:val="00511438"/>
    <w:rsid w:val="00517CA8"/>
    <w:rsid w:val="00522179"/>
    <w:rsid w:val="00537B78"/>
    <w:rsid w:val="00541C9F"/>
    <w:rsid w:val="00541D2D"/>
    <w:rsid w:val="00570608"/>
    <w:rsid w:val="0057752A"/>
    <w:rsid w:val="005B1E3F"/>
    <w:rsid w:val="005B28A9"/>
    <w:rsid w:val="005E6CF5"/>
    <w:rsid w:val="005F211A"/>
    <w:rsid w:val="005F369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2F02"/>
    <w:rsid w:val="0065646D"/>
    <w:rsid w:val="00660629"/>
    <w:rsid w:val="00664ABA"/>
    <w:rsid w:val="00667375"/>
    <w:rsid w:val="00671A46"/>
    <w:rsid w:val="00692B21"/>
    <w:rsid w:val="006A0235"/>
    <w:rsid w:val="006A309E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1600"/>
    <w:rsid w:val="00773199"/>
    <w:rsid w:val="0077541A"/>
    <w:rsid w:val="0079121F"/>
    <w:rsid w:val="00792D4F"/>
    <w:rsid w:val="00797E37"/>
    <w:rsid w:val="007B62FB"/>
    <w:rsid w:val="007C2D33"/>
    <w:rsid w:val="007D4214"/>
    <w:rsid w:val="007D4D86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1504"/>
    <w:rsid w:val="00813E51"/>
    <w:rsid w:val="00817C47"/>
    <w:rsid w:val="00826077"/>
    <w:rsid w:val="00845097"/>
    <w:rsid w:val="008502FD"/>
    <w:rsid w:val="00865101"/>
    <w:rsid w:val="008660D4"/>
    <w:rsid w:val="00870E2C"/>
    <w:rsid w:val="008752AF"/>
    <w:rsid w:val="008775FB"/>
    <w:rsid w:val="0088067C"/>
    <w:rsid w:val="00886776"/>
    <w:rsid w:val="00886DDF"/>
    <w:rsid w:val="00887B8C"/>
    <w:rsid w:val="008939B0"/>
    <w:rsid w:val="008A2B06"/>
    <w:rsid w:val="008A5A91"/>
    <w:rsid w:val="008B13A9"/>
    <w:rsid w:val="008C025E"/>
    <w:rsid w:val="008D2AB6"/>
    <w:rsid w:val="008D3852"/>
    <w:rsid w:val="008E0739"/>
    <w:rsid w:val="008F0103"/>
    <w:rsid w:val="008F3DF0"/>
    <w:rsid w:val="008F7553"/>
    <w:rsid w:val="00906570"/>
    <w:rsid w:val="0092117C"/>
    <w:rsid w:val="0092169A"/>
    <w:rsid w:val="0093707B"/>
    <w:rsid w:val="00940869"/>
    <w:rsid w:val="00947186"/>
    <w:rsid w:val="00955D6F"/>
    <w:rsid w:val="00956491"/>
    <w:rsid w:val="00961704"/>
    <w:rsid w:val="0096535B"/>
    <w:rsid w:val="009734C5"/>
    <w:rsid w:val="009749F6"/>
    <w:rsid w:val="009A177A"/>
    <w:rsid w:val="009B24E9"/>
    <w:rsid w:val="009C663A"/>
    <w:rsid w:val="009D4B4D"/>
    <w:rsid w:val="009E4124"/>
    <w:rsid w:val="009E5101"/>
    <w:rsid w:val="009F1C4C"/>
    <w:rsid w:val="009F740D"/>
    <w:rsid w:val="00A00311"/>
    <w:rsid w:val="00A11A26"/>
    <w:rsid w:val="00A122C8"/>
    <w:rsid w:val="00A1520B"/>
    <w:rsid w:val="00A15E56"/>
    <w:rsid w:val="00A22C35"/>
    <w:rsid w:val="00A24342"/>
    <w:rsid w:val="00A25977"/>
    <w:rsid w:val="00A3175E"/>
    <w:rsid w:val="00A32F89"/>
    <w:rsid w:val="00A519D1"/>
    <w:rsid w:val="00A54153"/>
    <w:rsid w:val="00A57004"/>
    <w:rsid w:val="00A61614"/>
    <w:rsid w:val="00A61F82"/>
    <w:rsid w:val="00A63177"/>
    <w:rsid w:val="00A64F9A"/>
    <w:rsid w:val="00A6517C"/>
    <w:rsid w:val="00A66E7A"/>
    <w:rsid w:val="00A72DB9"/>
    <w:rsid w:val="00A84F9E"/>
    <w:rsid w:val="00A922B8"/>
    <w:rsid w:val="00AC41EA"/>
    <w:rsid w:val="00AC78FF"/>
    <w:rsid w:val="00AE4424"/>
    <w:rsid w:val="00AF0690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84C2A"/>
    <w:rsid w:val="00B95966"/>
    <w:rsid w:val="00BB69C7"/>
    <w:rsid w:val="00BC4FB8"/>
    <w:rsid w:val="00BD2BEE"/>
    <w:rsid w:val="00BD6431"/>
    <w:rsid w:val="00BD7A5C"/>
    <w:rsid w:val="00BE044A"/>
    <w:rsid w:val="00BE210B"/>
    <w:rsid w:val="00BE3467"/>
    <w:rsid w:val="00BE78F0"/>
    <w:rsid w:val="00BF0549"/>
    <w:rsid w:val="00BF08D2"/>
    <w:rsid w:val="00C06EC0"/>
    <w:rsid w:val="00C11B7A"/>
    <w:rsid w:val="00C20544"/>
    <w:rsid w:val="00C20F49"/>
    <w:rsid w:val="00C24B15"/>
    <w:rsid w:val="00C264F2"/>
    <w:rsid w:val="00C305AF"/>
    <w:rsid w:val="00C3274A"/>
    <w:rsid w:val="00C345FD"/>
    <w:rsid w:val="00C34EDB"/>
    <w:rsid w:val="00C36C11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926A6"/>
    <w:rsid w:val="00C94911"/>
    <w:rsid w:val="00C95C2C"/>
    <w:rsid w:val="00CA207F"/>
    <w:rsid w:val="00CA3FD4"/>
    <w:rsid w:val="00CA530B"/>
    <w:rsid w:val="00CA5F14"/>
    <w:rsid w:val="00CB55C5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31E40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0867"/>
    <w:rsid w:val="00DB17AE"/>
    <w:rsid w:val="00DB6302"/>
    <w:rsid w:val="00DD0BF1"/>
    <w:rsid w:val="00DD1039"/>
    <w:rsid w:val="00DE050E"/>
    <w:rsid w:val="00E11F8E"/>
    <w:rsid w:val="00E1440A"/>
    <w:rsid w:val="00E1504C"/>
    <w:rsid w:val="00E217C9"/>
    <w:rsid w:val="00E25135"/>
    <w:rsid w:val="00E32D62"/>
    <w:rsid w:val="00E34DE9"/>
    <w:rsid w:val="00E34E29"/>
    <w:rsid w:val="00E35A6A"/>
    <w:rsid w:val="00E44278"/>
    <w:rsid w:val="00E50023"/>
    <w:rsid w:val="00E54E7B"/>
    <w:rsid w:val="00E55A82"/>
    <w:rsid w:val="00E63191"/>
    <w:rsid w:val="00E6485F"/>
    <w:rsid w:val="00E654DD"/>
    <w:rsid w:val="00E731EC"/>
    <w:rsid w:val="00E8459A"/>
    <w:rsid w:val="00E855BA"/>
    <w:rsid w:val="00E856DA"/>
    <w:rsid w:val="00EB7C77"/>
    <w:rsid w:val="00EC1313"/>
    <w:rsid w:val="00EC6F31"/>
    <w:rsid w:val="00ED25ED"/>
    <w:rsid w:val="00ED7086"/>
    <w:rsid w:val="00EE2A59"/>
    <w:rsid w:val="00F02752"/>
    <w:rsid w:val="00F07240"/>
    <w:rsid w:val="00F14E27"/>
    <w:rsid w:val="00F21222"/>
    <w:rsid w:val="00F22E54"/>
    <w:rsid w:val="00F27FBE"/>
    <w:rsid w:val="00F303EB"/>
    <w:rsid w:val="00F31A79"/>
    <w:rsid w:val="00F3613A"/>
    <w:rsid w:val="00F36915"/>
    <w:rsid w:val="00F4066E"/>
    <w:rsid w:val="00F4395F"/>
    <w:rsid w:val="00F46CF3"/>
    <w:rsid w:val="00F5035D"/>
    <w:rsid w:val="00F55146"/>
    <w:rsid w:val="00F61F08"/>
    <w:rsid w:val="00F65D8A"/>
    <w:rsid w:val="00F721DA"/>
    <w:rsid w:val="00F84947"/>
    <w:rsid w:val="00F86879"/>
    <w:rsid w:val="00F87E7F"/>
    <w:rsid w:val="00F9767C"/>
    <w:rsid w:val="00FA7A23"/>
    <w:rsid w:val="00FB06F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4E0291"/>
  <w15:docId w15:val="{F76D54BF-0976-764D-B7F4-60BB2FA01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230F"/>
    <w:pPr>
      <w:keepNext/>
      <w:spacing w:after="0" w:line="240" w:lineRule="auto"/>
      <w:outlineLvl w:val="0"/>
    </w:pPr>
    <w:rPr>
      <w:rFonts w:ascii="Verdana" w:hAnsi="Verdana"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5D9"/>
    <w:pPr>
      <w:keepNext/>
      <w:spacing w:line="240" w:lineRule="auto"/>
      <w:outlineLvl w:val="1"/>
    </w:pPr>
    <w:rPr>
      <w:rFonts w:ascii="Verdana" w:hAnsi="Verdana"/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5D9"/>
    <w:pPr>
      <w:keepNext/>
      <w:spacing w:line="240" w:lineRule="auto"/>
      <w:ind w:left="720"/>
      <w:outlineLvl w:val="2"/>
    </w:pPr>
    <w:rPr>
      <w:rFonts w:ascii="Verdana" w:hAnsi="Verdana"/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30F"/>
    <w:rPr>
      <w:rFonts w:ascii="Verdana" w:hAnsi="Verdana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D05D9"/>
    <w:rPr>
      <w:rFonts w:ascii="Verdana" w:hAnsi="Verdana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D05D9"/>
    <w:pPr>
      <w:spacing w:after="0"/>
    </w:pPr>
    <w:rPr>
      <w:rFonts w:ascii="Verdana" w:hAnsi="Verdana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05D9"/>
    <w:rPr>
      <w:rFonts w:ascii="Verdana" w:hAnsi="Verdana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D05D9"/>
    <w:rPr>
      <w:rFonts w:ascii="Verdana" w:hAnsi="Verdana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40869"/>
    <w:pPr>
      <w:tabs>
        <w:tab w:val="right" w:leader="dot" w:pos="10646"/>
      </w:tabs>
      <w:spacing w:after="100"/>
    </w:pPr>
    <w:rPr>
      <w:rFonts w:ascii="Verdana" w:hAnsi="Verdana"/>
      <w:sz w:val="26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sv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image" Target="media/image5.svg"/><Relationship Id="rId23" Type="http://schemas.openxmlformats.org/officeDocument/2006/relationships/image" Target="media/image13.svg"/><Relationship Id="rId28" Type="http://schemas.openxmlformats.org/officeDocument/2006/relationships/image" Target="media/image17.png"/><Relationship Id="rId10" Type="http://schemas.openxmlformats.org/officeDocument/2006/relationships/footer" Target="footer1.xml"/><Relationship Id="rId19" Type="http://schemas.openxmlformats.org/officeDocument/2006/relationships/image" Target="media/image9.sv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hyperlink" Target="https://es.smartsheet.com/try-it?trp=27900&amp;utm_language=ES&amp;utm_source=template-word&amp;utm_medium=content&amp;utm_campaign=ic-Brand+Persona+Worksheet-word-27900-es&amp;lpa=ic+Brand+Persona+Worksheet+word+27900+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644</Words>
  <Characters>367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8</cp:revision>
  <cp:lastPrinted>2019-01-22T01:48:00Z</cp:lastPrinted>
  <dcterms:created xsi:type="dcterms:W3CDTF">2022-02-25T00:33:00Z</dcterms:created>
  <dcterms:modified xsi:type="dcterms:W3CDTF">2024-02-13T16:13:00Z</dcterms:modified>
</cp:coreProperties>
</file>